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FE944" w14:textId="57ED4135" w:rsidR="00AC5502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OLE_LINK1"/>
      <w:bookmarkStart w:id="1" w:name="OLE_LINK2"/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Equity &amp;</w:t>
      </w:r>
      <w:r w:rsidR="00B4502D" w:rsidRPr="00FE1AC7">
        <w:rPr>
          <w:rFonts w:ascii="Times New Roman" w:eastAsia="Times New Roman" w:hAnsi="Times New Roman" w:cs="Times New Roman"/>
          <w:b/>
          <w:sz w:val="28"/>
          <w:szCs w:val="28"/>
        </w:rPr>
        <w:t xml:space="preserve"> Services Council </w:t>
      </w:r>
      <w:r w:rsidRPr="00FE1AC7">
        <w:rPr>
          <w:rFonts w:ascii="Times New Roman" w:eastAsia="Times New Roman" w:hAnsi="Times New Roman" w:cs="Times New Roman"/>
          <w:b/>
          <w:sz w:val="28"/>
          <w:szCs w:val="28"/>
        </w:rPr>
        <w:t>Meeting</w:t>
      </w:r>
    </w:p>
    <w:p w14:paraId="43EB8397" w14:textId="7986E127" w:rsidR="009E0EAB" w:rsidRPr="00FE1AC7" w:rsidRDefault="009E0EAB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Meeting Minutes </w:t>
      </w:r>
    </w:p>
    <w:p w14:paraId="29649BFD" w14:textId="496FBA5E" w:rsidR="005D0FF5" w:rsidRDefault="00032974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ctober 10</w:t>
      </w:r>
      <w:r w:rsidRPr="00032974">
        <w:rPr>
          <w:rFonts w:ascii="Times New Roman" w:eastAsia="Times New Roman" w:hAnsi="Times New Roman" w:cs="Times New Roman"/>
          <w:b/>
          <w:sz w:val="28"/>
          <w:szCs w:val="28"/>
          <w:vertAlign w:val="superscript"/>
        </w:rPr>
        <w:t>th</w:t>
      </w:r>
      <w:r w:rsidR="00181999">
        <w:rPr>
          <w:rFonts w:ascii="Times New Roman" w:eastAsia="Times New Roman" w:hAnsi="Times New Roman" w:cs="Times New Roman"/>
          <w:b/>
          <w:sz w:val="28"/>
          <w:szCs w:val="28"/>
        </w:rPr>
        <w:t>, 2019</w:t>
      </w:r>
    </w:p>
    <w:p w14:paraId="13C0FAED" w14:textId="6B3BF8E1" w:rsidR="000706E3" w:rsidRPr="00FE1AC7" w:rsidRDefault="00032974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hursday at 3:30 p</w:t>
      </w:r>
      <w:r w:rsidR="00181999">
        <w:rPr>
          <w:rFonts w:ascii="Times New Roman" w:eastAsia="Times New Roman" w:hAnsi="Times New Roman" w:cs="Times New Roman"/>
          <w:b/>
          <w:sz w:val="28"/>
          <w:szCs w:val="28"/>
        </w:rPr>
        <w:t>m</w:t>
      </w:r>
    </w:p>
    <w:p w14:paraId="6D670A8C" w14:textId="445C958C" w:rsidR="000706E3" w:rsidRPr="00FE1AC7" w:rsidRDefault="00181999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DEC 105-1</w:t>
      </w:r>
    </w:p>
    <w:p w14:paraId="250C7C65" w14:textId="77777777" w:rsidR="000706E3" w:rsidRPr="00FE1AC7" w:rsidRDefault="000706E3" w:rsidP="00AC55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B735FA" w14:textId="6893BE25" w:rsidR="00F86F2C" w:rsidRPr="00DD6817" w:rsidRDefault="00AC5502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Call </w:t>
      </w:r>
      <w:proofErr w:type="gramStart"/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o</w:t>
      </w:r>
      <w:proofErr w:type="gramEnd"/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Order:</w:t>
      </w:r>
      <w:r w:rsidR="000425B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BA16B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3:40</w:t>
      </w:r>
    </w:p>
    <w:p w14:paraId="6E9E9E8B" w14:textId="77777777" w:rsidR="00AC5502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Roll Call: </w:t>
      </w:r>
    </w:p>
    <w:p w14:paraId="36E3B0C1" w14:textId="77777777" w:rsidR="00574A9C" w:rsidRDefault="00574A9C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  <w:sectPr w:rsidR="00574A9C" w:rsidSect="00D51BF7">
          <w:headerReference w:type="even" r:id="rId11"/>
          <w:headerReference w:type="default" r:id="rId12"/>
          <w:headerReference w:type="first" r:id="rId13"/>
          <w:type w:val="continuous"/>
          <w:pgSz w:w="12240" w:h="15840"/>
          <w:pgMar w:top="1170" w:right="1440" w:bottom="540" w:left="1440" w:header="270" w:footer="720" w:gutter="0"/>
          <w:pgNumType w:start="1"/>
          <w:cols w:space="720"/>
          <w:titlePg/>
          <w:docGrid w:linePitch="360"/>
        </w:sectPr>
      </w:pPr>
    </w:p>
    <w:p w14:paraId="56353BE5" w14:textId="1B9CAC4D" w:rsidR="008933E5" w:rsidRPr="00DD6817" w:rsidRDefault="00D82612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BLE</w:t>
      </w:r>
      <w:r w:rsidR="00AA697E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Absent </w:t>
      </w:r>
    </w:p>
    <w:p w14:paraId="5347B4B4" w14:textId="186FFF2A" w:rsidR="00D82612" w:rsidRPr="000909E5" w:rsidRDefault="00D82612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AUAP</w:t>
      </w:r>
      <w:r w:rsidR="00AA697E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Absent </w:t>
      </w:r>
    </w:p>
    <w:p w14:paraId="00EC488B" w14:textId="098A8CF4" w:rsidR="00D82612" w:rsidRDefault="00D82612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32974">
        <w:rPr>
          <w:rFonts w:ascii="Times New Roman" w:eastAsia="Times New Roman" w:hAnsi="Times New Roman" w:cs="Times New Roman"/>
          <w:b/>
          <w:sz w:val="24"/>
          <w:szCs w:val="24"/>
        </w:rPr>
        <w:t>BS</w:t>
      </w:r>
      <w:r w:rsidR="004338D0" w:rsidRPr="00032974">
        <w:rPr>
          <w:rFonts w:ascii="Times New Roman" w:eastAsia="Times New Roman" w:hAnsi="Times New Roman" w:cs="Times New Roman"/>
          <w:b/>
          <w:sz w:val="24"/>
          <w:szCs w:val="24"/>
        </w:rPr>
        <w:t>U</w:t>
      </w:r>
      <w:r w:rsidR="00AA697E">
        <w:rPr>
          <w:rFonts w:ascii="Times New Roman" w:eastAsia="Times New Roman" w:hAnsi="Times New Roman" w:cs="Times New Roman"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A16B9">
        <w:rPr>
          <w:rFonts w:ascii="Times New Roman" w:eastAsia="Times New Roman" w:hAnsi="Times New Roman" w:cs="Times New Roman"/>
          <w:sz w:val="24"/>
          <w:szCs w:val="24"/>
        </w:rPr>
        <w:t xml:space="preserve">Present </w:t>
      </w:r>
    </w:p>
    <w:p w14:paraId="19FD09EC" w14:textId="7291C684" w:rsidR="00181999" w:rsidRPr="00DD6817" w:rsidRDefault="00181999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SA</w:t>
      </w:r>
      <w:r w:rsidRPr="00181999">
        <w:rPr>
          <w:rFonts w:ascii="Times New Roman" w:eastAsia="Times New Roman" w:hAnsi="Times New Roman" w:cs="Times New Roman"/>
          <w:sz w:val="24"/>
          <w:szCs w:val="24"/>
        </w:rPr>
        <w:t>-</w:t>
      </w:r>
      <w:r w:rsidR="00BA16B9">
        <w:rPr>
          <w:rFonts w:ascii="Times New Roman" w:eastAsia="Times New Roman" w:hAnsi="Times New Roman" w:cs="Times New Roman"/>
          <w:sz w:val="24"/>
          <w:szCs w:val="24"/>
        </w:rPr>
        <w:t xml:space="preserve"> Present </w:t>
      </w:r>
    </w:p>
    <w:p w14:paraId="03A7A63C" w14:textId="677AFDC3" w:rsidR="00F86F2C" w:rsidRPr="00DD6817" w:rsidRDefault="00D82612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EQuA</w:t>
      </w:r>
      <w:r w:rsidR="004338D0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="00F86F2C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BA16B9">
        <w:rPr>
          <w:rFonts w:ascii="Times New Roman" w:eastAsia="Times New Roman" w:hAnsi="Times New Roman" w:cs="Times New Roman"/>
          <w:sz w:val="24"/>
          <w:szCs w:val="24"/>
        </w:rPr>
        <w:t xml:space="preserve">Present </w:t>
      </w:r>
    </w:p>
    <w:p w14:paraId="51A105F1" w14:textId="6B82E7C9" w:rsidR="00D82612" w:rsidRPr="00DD6817" w:rsidRDefault="00D82612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  <w:r w:rsidR="00BC6AE1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Present </w:t>
      </w:r>
    </w:p>
    <w:p w14:paraId="296DD217" w14:textId="2B85EF55" w:rsidR="00D82612" w:rsidRPr="00181999" w:rsidRDefault="00D82612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  <w:r w:rsidR="00BC6AE1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DD68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Present </w:t>
      </w:r>
    </w:p>
    <w:p w14:paraId="58F55660" w14:textId="0F9B921E" w:rsidR="00181999" w:rsidRPr="00181999" w:rsidRDefault="009E0EAB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ASA</w:t>
      </w:r>
      <w:r w:rsidR="00181999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BA16B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Present </w:t>
      </w:r>
    </w:p>
    <w:p w14:paraId="134E3CCC" w14:textId="73530D3E" w:rsidR="00181999" w:rsidRPr="00DD6817" w:rsidRDefault="00181999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SO-</w:t>
      </w:r>
      <w:r w:rsidR="00BA16B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Present </w:t>
      </w:r>
    </w:p>
    <w:p w14:paraId="75218748" w14:textId="1FDE3B4E" w:rsidR="00D82612" w:rsidRPr="00DD6817" w:rsidRDefault="00D82612" w:rsidP="13AD0CCC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13AD0CCC">
        <w:rPr>
          <w:rFonts w:ascii="Times New Roman" w:eastAsia="Times New Roman" w:hAnsi="Times New Roman" w:cs="Times New Roman"/>
          <w:b/>
          <w:bCs/>
          <w:sz w:val="24"/>
          <w:szCs w:val="24"/>
        </w:rPr>
        <w:t>MEChA</w:t>
      </w:r>
      <w:r w:rsidR="00BC6AE1" w:rsidRPr="13AD0CCC">
        <w:rPr>
          <w:rFonts w:ascii="Times New Roman" w:eastAsia="Times New Roman" w:hAnsi="Times New Roman" w:cs="Times New Roman"/>
          <w:b/>
          <w:bCs/>
          <w:sz w:val="24"/>
          <w:szCs w:val="24"/>
        </w:rPr>
        <w:t>-</w:t>
      </w:r>
      <w:r w:rsidR="00DD6817" w:rsidRPr="13AD0CC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BA16B9" w:rsidRPr="00BA16B9">
        <w:rPr>
          <w:rFonts w:ascii="Times New Roman" w:eastAsia="Times New Roman" w:hAnsi="Times New Roman" w:cs="Times New Roman"/>
          <w:sz w:val="24"/>
          <w:szCs w:val="24"/>
        </w:rPr>
        <w:t>Present</w:t>
      </w:r>
      <w:r w:rsidR="00BA16B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2A744FCD" w14:textId="146B1C8F" w:rsidR="00574A9C" w:rsidRPr="00574A9C" w:rsidRDefault="00D82612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  <w:sectPr w:rsidR="00574A9C" w:rsidRPr="00574A9C" w:rsidSect="00574A9C">
          <w:type w:val="continuous"/>
          <w:pgSz w:w="12240" w:h="15840"/>
          <w:pgMar w:top="1170" w:right="1440" w:bottom="540" w:left="1440" w:header="270" w:footer="720" w:gutter="0"/>
          <w:pgNumType w:start="1"/>
          <w:cols w:num="2" w:space="720"/>
          <w:titlePg/>
          <w:docGrid w:linePitch="360"/>
        </w:sect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  <w:r w:rsidR="00DD6817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BA16B9">
        <w:rPr>
          <w:rFonts w:ascii="Times New Roman" w:eastAsia="Times New Roman" w:hAnsi="Times New Roman" w:cs="Times New Roman"/>
          <w:sz w:val="24"/>
          <w:szCs w:val="24"/>
        </w:rPr>
        <w:t xml:space="preserve">Present       </w:t>
      </w:r>
    </w:p>
    <w:p w14:paraId="1B19ED35" w14:textId="5E2D1A02" w:rsidR="00181999" w:rsidRDefault="00181999" w:rsidP="00C32380">
      <w:pPr>
        <w:spacing w:after="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1D502BF" w14:textId="572781E7" w:rsidR="00181999" w:rsidRDefault="00032974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03297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ther Attendees/ Non-Voting Member</w:t>
      </w:r>
      <w:r w:rsidR="00DC582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p w14:paraId="6DA18E8C" w14:textId="648AC8BB" w:rsidR="00032974" w:rsidRPr="00BA16B9" w:rsidRDefault="009E0EAB" w:rsidP="00BA16B9">
      <w:pPr>
        <w:pStyle w:val="ListParagraph"/>
        <w:numPr>
          <w:ilvl w:val="0"/>
          <w:numId w:val="16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="00BA16B9" w:rsidRPr="00BA16B9">
        <w:rPr>
          <w:rFonts w:ascii="Times New Roman" w:eastAsia="Times New Roman" w:hAnsi="Times New Roman" w:cs="Times New Roman"/>
          <w:sz w:val="24"/>
          <w:szCs w:val="24"/>
        </w:rPr>
        <w:t>EEE</w:t>
      </w:r>
    </w:p>
    <w:p w14:paraId="3936ED90" w14:textId="77777777" w:rsidR="00032974" w:rsidRDefault="00032974" w:rsidP="00C32380">
      <w:pPr>
        <w:spacing w:after="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55F8F31C" w14:textId="5A6EE778" w:rsidR="009D080E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dditions or Corrections to Agenda:</w:t>
      </w:r>
    </w:p>
    <w:p w14:paraId="6BB2BC4F" w14:textId="7F6591EE" w:rsidR="00032974" w:rsidRDefault="00BA16B9" w:rsidP="00BA16B9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Add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a</w:t>
      </w: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pproval of last week’s minutes </w:t>
      </w:r>
    </w:p>
    <w:p w14:paraId="768576D1" w14:textId="1A99BC17" w:rsidR="00BA16B9" w:rsidRPr="009E0EAB" w:rsidRDefault="00BA16B9" w:rsidP="00BA16B9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hange of ISA to SASA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 on roll call</w:t>
      </w:r>
    </w:p>
    <w:p w14:paraId="2F14159A" w14:textId="77777777" w:rsidR="00BA16B9" w:rsidRDefault="00BA16B9" w:rsidP="00BA16B9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3A4AC14" w14:textId="777315AB" w:rsidR="009D080E" w:rsidRPr="00BA16B9" w:rsidRDefault="00BA16B9" w:rsidP="00BA16B9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BA16B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</w:t>
      </w:r>
      <w:r w:rsidR="009E0EA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Meeting Minutes</w:t>
      </w:r>
    </w:p>
    <w:p w14:paraId="2C5F4F1C" w14:textId="4958478B" w:rsidR="00BA16B9" w:rsidRPr="00BA16B9" w:rsidRDefault="00BA16B9" w:rsidP="00BA16B9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>Motion to approv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: Jessica 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Hernandez </w:t>
      </w:r>
    </w:p>
    <w:p w14:paraId="312B3E22" w14:textId="4A3FCE76" w:rsidR="00BA16B9" w:rsidRPr="00BA16B9" w:rsidRDefault="00BA16B9" w:rsidP="00BA16B9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>So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 moved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 by:</w:t>
      </w: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 Equal</w:t>
      </w:r>
    </w:p>
    <w:p w14:paraId="4380DAC7" w14:textId="1CFD516A" w:rsidR="00BA16B9" w:rsidRPr="00BA16B9" w:rsidRDefault="00BA16B9" w:rsidP="00BA16B9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>Seconded</w:t>
      </w:r>
      <w:r w:rsid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 by:</w:t>
      </w:r>
      <w:r w:rsidRPr="00BA16B9">
        <w:rPr>
          <w:rFonts w:ascii="Times New Roman" w:eastAsia="Times New Roman" w:hAnsi="Times New Roman" w:cs="Times New Roman"/>
          <w:bCs/>
          <w:sz w:val="24"/>
          <w:szCs w:val="24"/>
        </w:rPr>
        <w:t xml:space="preserve"> FGSO</w:t>
      </w:r>
    </w:p>
    <w:p w14:paraId="1B69F457" w14:textId="256B4015" w:rsidR="009D080E" w:rsidRPr="00BA16B9" w:rsidRDefault="009E0EAB" w:rsidP="00C32380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otion passes: </w:t>
      </w:r>
      <w:r w:rsidR="00BA16B9" w:rsidRPr="00BA16B9">
        <w:rPr>
          <w:rFonts w:ascii="Times New Roman" w:eastAsia="Times New Roman" w:hAnsi="Times New Roman" w:cs="Times New Roman"/>
          <w:bCs/>
          <w:sz w:val="24"/>
          <w:szCs w:val="24"/>
        </w:rPr>
        <w:t>9:0:0</w:t>
      </w:r>
    </w:p>
    <w:p w14:paraId="6116357C" w14:textId="77777777" w:rsidR="009D080E" w:rsidRDefault="009D080E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E16B6E9" w14:textId="44B0B924" w:rsidR="00AC5502" w:rsidRPr="00FE1AC7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val of Agenda:</w:t>
      </w:r>
    </w:p>
    <w:p w14:paraId="60DB7FAF" w14:textId="7EEB4408" w:rsidR="00596D0F" w:rsidRPr="00C32380" w:rsidRDefault="00F2657D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32380">
        <w:rPr>
          <w:rFonts w:ascii="Times New Roman" w:eastAsia="Times New Roman" w:hAnsi="Times New Roman" w:cs="Times New Roman"/>
          <w:sz w:val="24"/>
          <w:szCs w:val="24"/>
        </w:rPr>
        <w:t>Motion to</w:t>
      </w:r>
      <w:r w:rsidR="005B3C05" w:rsidRPr="00C32380">
        <w:rPr>
          <w:rFonts w:ascii="Times New Roman" w:eastAsia="Times New Roman" w:hAnsi="Times New Roman" w:cs="Times New Roman"/>
          <w:sz w:val="24"/>
          <w:szCs w:val="24"/>
        </w:rPr>
        <w:t>:</w:t>
      </w:r>
      <w:r w:rsidR="00BA16B9">
        <w:rPr>
          <w:rFonts w:ascii="Times New Roman" w:eastAsia="Times New Roman" w:hAnsi="Times New Roman" w:cs="Times New Roman"/>
          <w:sz w:val="24"/>
          <w:szCs w:val="24"/>
        </w:rPr>
        <w:t xml:space="preserve"> Jessica</w:t>
      </w:r>
      <w:r w:rsidR="00203B0E">
        <w:rPr>
          <w:rFonts w:ascii="Times New Roman" w:eastAsia="Times New Roman" w:hAnsi="Times New Roman" w:cs="Times New Roman"/>
          <w:sz w:val="24"/>
          <w:szCs w:val="24"/>
        </w:rPr>
        <w:t xml:space="preserve"> Hernandez </w:t>
      </w:r>
    </w:p>
    <w:p w14:paraId="1FF809A5" w14:textId="744C5208" w:rsidR="00FC4D08" w:rsidRPr="00C32380" w:rsidRDefault="00FC4D08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32380">
        <w:rPr>
          <w:rFonts w:ascii="Times New Roman" w:eastAsia="Times New Roman" w:hAnsi="Times New Roman" w:cs="Times New Roman"/>
          <w:sz w:val="24"/>
          <w:szCs w:val="24"/>
        </w:rPr>
        <w:t>So,</w:t>
      </w:r>
      <w:r w:rsidR="005B3C05" w:rsidRPr="00C32380">
        <w:rPr>
          <w:rFonts w:ascii="Times New Roman" w:eastAsia="Times New Roman" w:hAnsi="Times New Roman" w:cs="Times New Roman"/>
          <w:sz w:val="24"/>
          <w:szCs w:val="24"/>
        </w:rPr>
        <w:t xml:space="preserve"> moved by: </w:t>
      </w:r>
      <w:r w:rsidR="00BA16B9">
        <w:rPr>
          <w:rFonts w:ascii="Times New Roman" w:eastAsia="Times New Roman" w:hAnsi="Times New Roman" w:cs="Times New Roman"/>
          <w:sz w:val="24"/>
          <w:szCs w:val="24"/>
        </w:rPr>
        <w:t>EQuAl</w:t>
      </w:r>
    </w:p>
    <w:p w14:paraId="7A3AE796" w14:textId="2380BEED" w:rsidR="00FC4D08" w:rsidRPr="00C32380" w:rsidRDefault="005B3C05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32380">
        <w:rPr>
          <w:rFonts w:ascii="Times New Roman" w:eastAsia="Times New Roman" w:hAnsi="Times New Roman" w:cs="Times New Roman"/>
          <w:sz w:val="24"/>
          <w:szCs w:val="24"/>
        </w:rPr>
        <w:t xml:space="preserve">Seconded by: </w:t>
      </w:r>
      <w:r w:rsidR="00BA16B9">
        <w:rPr>
          <w:rFonts w:ascii="Times New Roman" w:eastAsia="Times New Roman" w:hAnsi="Times New Roman" w:cs="Times New Roman"/>
          <w:sz w:val="24"/>
          <w:szCs w:val="24"/>
        </w:rPr>
        <w:t>FGSO</w:t>
      </w:r>
    </w:p>
    <w:p w14:paraId="5D5ACB82" w14:textId="7844B876" w:rsidR="005B3C05" w:rsidRPr="00C32380" w:rsidRDefault="005B3C05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32380">
        <w:rPr>
          <w:rFonts w:ascii="Times New Roman" w:eastAsia="Times New Roman" w:hAnsi="Times New Roman" w:cs="Times New Roman"/>
          <w:sz w:val="24"/>
          <w:szCs w:val="24"/>
        </w:rPr>
        <w:t xml:space="preserve">Motion passes: </w:t>
      </w:r>
      <w:r w:rsidR="00BA16B9">
        <w:rPr>
          <w:rFonts w:ascii="Times New Roman" w:eastAsia="Times New Roman" w:hAnsi="Times New Roman" w:cs="Times New Roman"/>
          <w:sz w:val="24"/>
          <w:szCs w:val="24"/>
        </w:rPr>
        <w:t>9:0:0</w:t>
      </w:r>
    </w:p>
    <w:p w14:paraId="6EA8EB40" w14:textId="77777777" w:rsidR="00872FA3" w:rsidRDefault="00872FA3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CF465D7" w14:textId="1709D123" w:rsidR="00AC5502" w:rsidRPr="00FE1AC7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xecutive Board Report: </w:t>
      </w:r>
    </w:p>
    <w:p w14:paraId="2396C6F8" w14:textId="1C0998A0" w:rsidR="00837880" w:rsidRDefault="000706E3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9E0EAB">
        <w:rPr>
          <w:rFonts w:ascii="Times New Roman" w:eastAsia="Times New Roman" w:hAnsi="Times New Roman" w:cs="Times New Roman"/>
          <w:b/>
          <w:iCs/>
          <w:sz w:val="24"/>
          <w:szCs w:val="24"/>
        </w:rPr>
        <w:t>ESC Chair:</w:t>
      </w:r>
      <w:r w:rsidRPr="00FE1AC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81999">
        <w:rPr>
          <w:rFonts w:ascii="Times New Roman" w:eastAsia="Times New Roman" w:hAnsi="Times New Roman" w:cs="Times New Roman"/>
          <w:sz w:val="24"/>
          <w:szCs w:val="24"/>
        </w:rPr>
        <w:t>Jessica Hernandez,</w:t>
      </w:r>
      <w:r w:rsidR="00D7239E" w:rsidRPr="00D723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81999">
        <w:rPr>
          <w:rFonts w:ascii="Times New Roman" w:eastAsia="Times New Roman" w:hAnsi="Times New Roman" w:cs="Times New Roman"/>
          <w:sz w:val="24"/>
          <w:szCs w:val="24"/>
        </w:rPr>
        <w:t>she/her/hers</w:t>
      </w:r>
    </w:p>
    <w:p w14:paraId="37310093" w14:textId="6E5B6BF4" w:rsidR="00C32380" w:rsidRDefault="00C32380" w:rsidP="00C24563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eck out the ESC Listing Website update </w:t>
      </w:r>
    </w:p>
    <w:p w14:paraId="44496B6C" w14:textId="08FCAE7F" w:rsidR="00C32380" w:rsidRDefault="00D0378C" w:rsidP="00C24563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hyperlink r:id="rId14" w:history="1">
        <w:r w:rsidR="00C24563" w:rsidRPr="00C3553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cwu.edu/ascwu/equity</w:t>
        </w:r>
      </w:hyperlink>
      <w:r w:rsidR="00C245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6F88CA4" w14:textId="11CB5C4F" w:rsidR="00C32380" w:rsidRDefault="00C32380" w:rsidP="00C24563">
      <w:pPr>
        <w:pStyle w:val="ListParagraph"/>
        <w:numPr>
          <w:ilvl w:val="0"/>
          <w:numId w:val="1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w flyer (will be passed around)</w:t>
      </w:r>
    </w:p>
    <w:p w14:paraId="41A0FD85" w14:textId="09A3020E" w:rsidR="00C32380" w:rsidRDefault="00C32380" w:rsidP="00C24563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f you have any pictures/videos of your board, members, meetings, events, volunteer, work, and events please email them to me throughout the year. </w:t>
      </w:r>
    </w:p>
    <w:p w14:paraId="4D929A28" w14:textId="743A5662" w:rsidR="00C32380" w:rsidRDefault="00C32380" w:rsidP="00C24563">
      <w:pPr>
        <w:pStyle w:val="ListParagraph"/>
        <w:numPr>
          <w:ilvl w:val="0"/>
          <w:numId w:val="12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mail: </w:t>
      </w:r>
      <w:hyperlink r:id="rId15" w:history="1">
        <w:r w:rsidRPr="00C3553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SCWU.Community@cwu.edu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D10D227" w14:textId="67BEC03E" w:rsidR="002645C5" w:rsidRPr="002645C5" w:rsidRDefault="002645C5" w:rsidP="00C24563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end the Welcome Back for the Centro for Latinx Studies, Friday, October 11</w:t>
      </w:r>
      <w:r w:rsidRPr="002645C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Black 105 @12pm </w:t>
      </w:r>
    </w:p>
    <w:p w14:paraId="0CE8B754" w14:textId="1113CC58" w:rsidR="00BA16B9" w:rsidRPr="00BA16B9" w:rsidRDefault="00D7239E" w:rsidP="00BA16B9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9E0EAB">
        <w:rPr>
          <w:rFonts w:ascii="Times New Roman" w:eastAsia="Times New Roman" w:hAnsi="Times New Roman" w:cs="Times New Roman"/>
          <w:b/>
          <w:iCs/>
          <w:sz w:val="24"/>
          <w:szCs w:val="24"/>
        </w:rPr>
        <w:t>Community Programmer:</w:t>
      </w:r>
      <w:r w:rsidRPr="002319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acob Robles</w:t>
      </w:r>
      <w:r w:rsidR="00EA1082">
        <w:rPr>
          <w:rFonts w:ascii="Times New Roman" w:eastAsia="Times New Roman" w:hAnsi="Times New Roman" w:cs="Times New Roman"/>
          <w:sz w:val="24"/>
          <w:szCs w:val="24"/>
        </w:rPr>
        <w:t>, He/Him/His</w:t>
      </w:r>
    </w:p>
    <w:p w14:paraId="0583254F" w14:textId="16D18BFC" w:rsidR="00A81737" w:rsidRDefault="00181999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9E0EAB">
        <w:rPr>
          <w:rFonts w:ascii="Times New Roman" w:eastAsia="Times New Roman" w:hAnsi="Times New Roman" w:cs="Times New Roman"/>
          <w:b/>
          <w:iCs/>
          <w:sz w:val="24"/>
          <w:szCs w:val="24"/>
        </w:rPr>
        <w:t>Executive Assistant: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ephanie Mora, she/her/hers</w:t>
      </w:r>
    </w:p>
    <w:p w14:paraId="749D3E02" w14:textId="1DB06202" w:rsidR="009E0EAB" w:rsidRPr="009E0EAB" w:rsidRDefault="009E0EAB" w:rsidP="009E0EAB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icrosoft Teams: ESC meeting minutes and ESC agenda will be posted on there if orgs want to add their reports on there. Preferably if the reports can be </w:t>
      </w:r>
      <w:bookmarkStart w:id="2" w:name="_GoBack"/>
      <w:bookmarkEnd w:id="2"/>
      <w:r w:rsidR="00907D3F">
        <w:rPr>
          <w:rFonts w:ascii="Times New Roman" w:eastAsia="Times New Roman" w:hAnsi="Times New Roman" w:cs="Times New Roman"/>
          <w:sz w:val="24"/>
          <w:szCs w:val="24"/>
        </w:rPr>
        <w:t>add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Tuesday. </w:t>
      </w:r>
    </w:p>
    <w:p w14:paraId="3AE6755C" w14:textId="62C70D5C" w:rsidR="00FC4D08" w:rsidRDefault="000706E3" w:rsidP="00C3238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9E0EAB">
        <w:rPr>
          <w:rFonts w:ascii="Times New Roman" w:eastAsia="Times New Roman" w:hAnsi="Times New Roman" w:cs="Times New Roman"/>
          <w:b/>
          <w:sz w:val="24"/>
          <w:szCs w:val="24"/>
        </w:rPr>
        <w:t>ESC Advisor:</w:t>
      </w:r>
      <w:r w:rsidRPr="00D8261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4D08" w:rsidRPr="00EA1082">
        <w:rPr>
          <w:rFonts w:ascii="Times New Roman" w:eastAsia="Times New Roman" w:hAnsi="Times New Roman" w:cs="Times New Roman"/>
          <w:sz w:val="24"/>
          <w:szCs w:val="24"/>
        </w:rPr>
        <w:t xml:space="preserve">Veronica </w:t>
      </w:r>
      <w:r w:rsidR="003942E5" w:rsidRPr="00EA1082">
        <w:rPr>
          <w:rFonts w:ascii="Times New Roman" w:eastAsia="Times New Roman" w:hAnsi="Times New Roman" w:cs="Times New Roman"/>
          <w:sz w:val="24"/>
          <w:szCs w:val="24"/>
        </w:rPr>
        <w:t>Gomez-</w:t>
      </w:r>
      <w:proofErr w:type="spellStart"/>
      <w:r w:rsidR="003942E5" w:rsidRPr="00EA1082">
        <w:rPr>
          <w:rFonts w:ascii="Times New Roman" w:eastAsia="Times New Roman" w:hAnsi="Times New Roman" w:cs="Times New Roman"/>
          <w:sz w:val="24"/>
          <w:szCs w:val="24"/>
        </w:rPr>
        <w:t>Vilchis</w:t>
      </w:r>
      <w:proofErr w:type="spellEnd"/>
    </w:p>
    <w:p w14:paraId="09587F2E" w14:textId="0275EC60" w:rsidR="002645C5" w:rsidRDefault="002645C5" w:rsidP="00C24563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tinx Welcome, Monday, October 14</w:t>
      </w:r>
      <w:r w:rsidRPr="002645C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@4pm in the DEC</w:t>
      </w:r>
    </w:p>
    <w:p w14:paraId="2A8BE270" w14:textId="31873E90" w:rsidR="002645C5" w:rsidRDefault="002645C5" w:rsidP="00C24563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digenous Peoples Day-Film Screening- SGAAWAAY K’UUNA (Edge of the Knife), Monday, October 14</w:t>
      </w:r>
      <w:r w:rsidRPr="002645C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@7pm in the DEC</w:t>
      </w:r>
    </w:p>
    <w:p w14:paraId="2C77F667" w14:textId="26289FBF" w:rsidR="002645C5" w:rsidRDefault="002645C5" w:rsidP="00C24563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. Daisy Reyes, author of </w:t>
      </w:r>
      <w:r w:rsidRPr="002645C5">
        <w:rPr>
          <w:rFonts w:ascii="Times New Roman" w:eastAsia="Times New Roman" w:hAnsi="Times New Roman" w:cs="Times New Roman"/>
          <w:i/>
          <w:sz w:val="24"/>
          <w:szCs w:val="24"/>
        </w:rPr>
        <w:t>Learning to be Latino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w Colleges Shape Identity Politics visit campus: </w:t>
      </w:r>
    </w:p>
    <w:p w14:paraId="7F8536C1" w14:textId="192F3E7F" w:rsidR="002645C5" w:rsidRDefault="002645C5" w:rsidP="00C24563">
      <w:pPr>
        <w:pStyle w:val="ListParagraph"/>
        <w:numPr>
          <w:ilvl w:val="0"/>
          <w:numId w:val="12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sentation and discussion for student audience</w:t>
      </w:r>
      <w:r w:rsidR="00C24563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dnesday, October 23</w:t>
      </w:r>
      <w:r w:rsidRPr="002645C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@12-1:30pm in the DEC, light refreshments provided </w:t>
      </w:r>
    </w:p>
    <w:p w14:paraId="7E29B8FE" w14:textId="0CE5D524" w:rsidR="002645C5" w:rsidRDefault="002645C5" w:rsidP="00C24563">
      <w:pPr>
        <w:pStyle w:val="ListParagraph"/>
        <w:numPr>
          <w:ilvl w:val="0"/>
          <w:numId w:val="12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blic Presentation</w:t>
      </w:r>
      <w:r w:rsidR="00C24563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dnesday, October 23</w:t>
      </w:r>
      <w:r w:rsidRPr="002645C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@5:30-7pm in Samuelson 104 </w:t>
      </w:r>
    </w:p>
    <w:p w14:paraId="166ADAA4" w14:textId="77B15C5E" w:rsidR="002645C5" w:rsidRDefault="002645C5" w:rsidP="00C24563">
      <w:pPr>
        <w:pStyle w:val="ListParagraph"/>
        <w:numPr>
          <w:ilvl w:val="0"/>
          <w:numId w:val="12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nel Discussion on Latinx issues on Thursday, October 24</w:t>
      </w:r>
      <w:r w:rsidR="00C24563" w:rsidRPr="00C2456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@3-5pm in Library Commons (2</w:t>
      </w:r>
      <w:r w:rsidRPr="002645C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loor), light refreshments provided </w:t>
      </w:r>
    </w:p>
    <w:p w14:paraId="52809CF8" w14:textId="214F5730" w:rsidR="002645C5" w:rsidRDefault="002645C5" w:rsidP="00C24563">
      <w:pPr>
        <w:pStyle w:val="ListParagraph"/>
        <w:numPr>
          <w:ilvl w:val="0"/>
          <w:numId w:val="12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Thursday Thinks” Community panel discussion at I</w:t>
      </w:r>
      <w:r w:rsidR="00C24563">
        <w:rPr>
          <w:rFonts w:ascii="Times New Roman" w:eastAsia="Times New Roman" w:hAnsi="Times New Roman" w:cs="Times New Roman"/>
          <w:sz w:val="24"/>
          <w:szCs w:val="24"/>
        </w:rPr>
        <w:t xml:space="preserve">ron Horse Brewpub, </w:t>
      </w:r>
      <w:r>
        <w:rPr>
          <w:rFonts w:ascii="Times New Roman" w:eastAsia="Times New Roman" w:hAnsi="Times New Roman" w:cs="Times New Roman"/>
          <w:sz w:val="24"/>
          <w:szCs w:val="24"/>
        </w:rPr>
        <w:t>Thursday, October 24</w:t>
      </w:r>
      <w:r w:rsidRPr="002645C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@7-8pm </w:t>
      </w:r>
    </w:p>
    <w:p w14:paraId="7BD088D4" w14:textId="21A9C8AC" w:rsidR="00C24563" w:rsidRDefault="00C24563" w:rsidP="00C24563">
      <w:pPr>
        <w:pStyle w:val="ListParagraph"/>
        <w:numPr>
          <w:ilvl w:val="0"/>
          <w:numId w:val="1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reer Services Workshops and Events are posted </w:t>
      </w:r>
    </w:p>
    <w:p w14:paraId="0984379E" w14:textId="4D57C3E4" w:rsidR="00C24563" w:rsidRDefault="00C24563" w:rsidP="00C24563">
      <w:pPr>
        <w:pStyle w:val="ListParagraph"/>
        <w:numPr>
          <w:ilvl w:val="0"/>
          <w:numId w:val="1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HLI Application open. Visit </w:t>
      </w:r>
      <w:hyperlink r:id="rId16" w:history="1">
        <w:r w:rsidRPr="00C3553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cwu.edu/latinx/ushli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to apply by October 20</w:t>
      </w:r>
      <w:r w:rsidRPr="00C2456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For more details on the conference visit </w:t>
      </w:r>
      <w:hyperlink r:id="rId17" w:history="1">
        <w:r w:rsidRPr="00C3553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ushli.org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B02D167" w14:textId="711B9DD5" w:rsidR="00236195" w:rsidRDefault="00236195" w:rsidP="00236195">
      <w:pPr>
        <w:pStyle w:val="ListParagraph"/>
        <w:numPr>
          <w:ilvl w:val="0"/>
          <w:numId w:val="1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ke around 20 students </w:t>
      </w:r>
    </w:p>
    <w:p w14:paraId="1B10F2B3" w14:textId="783DE074" w:rsidR="00C24563" w:rsidRDefault="00C24563" w:rsidP="00C24563">
      <w:pPr>
        <w:pStyle w:val="ListParagraph"/>
        <w:numPr>
          <w:ilvl w:val="0"/>
          <w:numId w:val="1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cheduling Spaces for events </w:t>
      </w:r>
    </w:p>
    <w:p w14:paraId="77AEE3BD" w14:textId="7D2E3276" w:rsidR="00236195" w:rsidRDefault="00236195" w:rsidP="00236195">
      <w:pPr>
        <w:pStyle w:val="ListParagraph"/>
        <w:numPr>
          <w:ilvl w:val="0"/>
          <w:numId w:val="1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clarify </w:t>
      </w:r>
      <w:r w:rsidR="009E0EAB"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cheduling</w:t>
      </w:r>
      <w:r w:rsidR="009E0EAB">
        <w:rPr>
          <w:rFonts w:ascii="Times New Roman" w:eastAsia="Times New Roman" w:hAnsi="Times New Roman" w:cs="Times New Roman"/>
          <w:sz w:val="24"/>
          <w:szCs w:val="24"/>
        </w:rPr>
        <w:t xml:space="preserve"> offi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0EAB"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r>
        <w:rPr>
          <w:rFonts w:ascii="Times New Roman" w:eastAsia="Times New Roman" w:hAnsi="Times New Roman" w:cs="Times New Roman"/>
          <w:sz w:val="24"/>
          <w:szCs w:val="24"/>
        </w:rPr>
        <w:t>the space is being paid through ESC then reservations have to go through Vero</w:t>
      </w:r>
    </w:p>
    <w:p w14:paraId="6A5611AD" w14:textId="21C1DA5D" w:rsidR="00236195" w:rsidRPr="00236195" w:rsidRDefault="00236195" w:rsidP="00236195">
      <w:pPr>
        <w:pStyle w:val="ListParagraph"/>
        <w:numPr>
          <w:ilvl w:val="0"/>
          <w:numId w:val="1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it is through orgs money then you do not </w:t>
      </w:r>
    </w:p>
    <w:p w14:paraId="24426967" w14:textId="6B832600" w:rsidR="00C24563" w:rsidRDefault="00C24563" w:rsidP="00C24563">
      <w:pPr>
        <w:pStyle w:val="ListParagraph"/>
        <w:numPr>
          <w:ilvl w:val="0"/>
          <w:numId w:val="1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yond HB1079</w:t>
      </w:r>
    </w:p>
    <w:p w14:paraId="3154CA6E" w14:textId="0D413282" w:rsidR="00236195" w:rsidRPr="00236195" w:rsidRDefault="00236195" w:rsidP="00236195">
      <w:pPr>
        <w:pStyle w:val="ListParagraph"/>
        <w:numPr>
          <w:ilvl w:val="0"/>
          <w:numId w:val="18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lping undocumented students </w:t>
      </w:r>
    </w:p>
    <w:p w14:paraId="1E0D54D8" w14:textId="193B5003" w:rsidR="00690B05" w:rsidRDefault="00690B05" w:rsidP="00C32380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  <w:r w:rsidRPr="009E0EAB">
        <w:rPr>
          <w:rFonts w:ascii="Times New Roman" w:eastAsia="Times New Roman" w:hAnsi="Times New Roman" w:cs="Times New Roman"/>
          <w:b/>
          <w:sz w:val="24"/>
          <w:szCs w:val="24"/>
        </w:rPr>
        <w:t>Graduate Assistant: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Eriqu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Collins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 </w:t>
      </w:r>
    </w:p>
    <w:p w14:paraId="4EAE487E" w14:textId="77777777" w:rsidR="009E0EAB" w:rsidRPr="009E0EAB" w:rsidRDefault="009E0EAB" w:rsidP="0036027F">
      <w:pPr>
        <w:pStyle w:val="ListParagraph"/>
        <w:numPr>
          <w:ilvl w:val="0"/>
          <w:numId w:val="13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Grad Schools for the Culture, </w:t>
      </w:r>
      <w:r w:rsidR="00236195" w:rsidRPr="009E0EAB">
        <w:rPr>
          <w:rFonts w:ascii="Times New Roman" w:eastAsia="Times New Roman" w:hAnsi="Times New Roman" w:cs="Times New Roman"/>
          <w:bCs/>
          <w:sz w:val="24"/>
          <w:szCs w:val="24"/>
        </w:rPr>
        <w:t>Monday</w:t>
      </w:r>
      <w:r w:rsidRP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236195" w:rsidRPr="009E0EAB">
        <w:rPr>
          <w:rFonts w:ascii="Times New Roman" w:eastAsia="Times New Roman" w:hAnsi="Times New Roman" w:cs="Times New Roman"/>
          <w:bCs/>
          <w:sz w:val="24"/>
          <w:szCs w:val="24"/>
        </w:rPr>
        <w:t>November 18</w:t>
      </w:r>
      <w:r w:rsidR="00236195" w:rsidRPr="009E0EAB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="00236195" w:rsidRP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 @5pm in DEC 105-</w:t>
      </w:r>
      <w:r w:rsidRPr="009E0EAB">
        <w:rPr>
          <w:rFonts w:ascii="Times New Roman" w:eastAsia="Times New Roman" w:hAnsi="Times New Roman" w:cs="Times New Roman"/>
          <w:bCs/>
          <w:sz w:val="24"/>
          <w:szCs w:val="24"/>
        </w:rPr>
        <w:t>1</w:t>
      </w:r>
      <w:r w:rsidR="00236195" w:rsidRP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Pr="009E0EAB">
        <w:rPr>
          <w:rFonts w:ascii="Times New Roman" w:eastAsia="Times New Roman" w:hAnsi="Times New Roman" w:cs="Times New Roman"/>
          <w:bCs/>
          <w:sz w:val="24"/>
          <w:szCs w:val="24"/>
        </w:rPr>
        <w:t>Meet and greet with p</w:t>
      </w:r>
      <w:r w:rsidR="00236195" w:rsidRP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anel of current grad students, alumni, </w:t>
      </w:r>
      <w:r w:rsidRPr="009E0EAB">
        <w:rPr>
          <w:rFonts w:ascii="Times New Roman" w:eastAsia="Times New Roman" w:hAnsi="Times New Roman" w:cs="Times New Roman"/>
          <w:bCs/>
          <w:sz w:val="24"/>
          <w:szCs w:val="24"/>
        </w:rPr>
        <w:t>and POC</w:t>
      </w:r>
      <w:r w:rsidR="00236195" w:rsidRPr="009E0EAB">
        <w:rPr>
          <w:rFonts w:ascii="Times New Roman" w:eastAsia="Times New Roman" w:hAnsi="Times New Roman" w:cs="Times New Roman"/>
          <w:bCs/>
          <w:sz w:val="24"/>
          <w:szCs w:val="24"/>
        </w:rPr>
        <w:t xml:space="preserve"> staff. </w:t>
      </w:r>
    </w:p>
    <w:p w14:paraId="5EC63449" w14:textId="4A8796BA" w:rsidR="00837880" w:rsidRPr="009E0EAB" w:rsidRDefault="00837880" w:rsidP="009E0EAB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9E0EA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ld Business:</w:t>
      </w:r>
    </w:p>
    <w:p w14:paraId="5479B304" w14:textId="77777777" w:rsidR="00DC5825" w:rsidRDefault="00DC5825" w:rsidP="00C24563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SA’s presentation for</w:t>
      </w:r>
      <w:r w:rsidR="00032974">
        <w:rPr>
          <w:rFonts w:ascii="Times New Roman" w:eastAsia="Times New Roman" w:hAnsi="Times New Roman" w:cs="Times New Roman"/>
          <w:sz w:val="24"/>
          <w:szCs w:val="24"/>
        </w:rPr>
        <w:t xml:space="preserve"> funds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 w:rsidR="00032974">
        <w:rPr>
          <w:rFonts w:ascii="Times New Roman" w:eastAsia="Times New Roman" w:hAnsi="Times New Roman" w:cs="Times New Roman"/>
          <w:sz w:val="24"/>
          <w:szCs w:val="24"/>
        </w:rPr>
        <w:t xml:space="preserve"> Mabuhay</w:t>
      </w:r>
    </w:p>
    <w:p w14:paraId="0B636680" w14:textId="77777777" w:rsidR="00DC5825" w:rsidRDefault="00DC5825" w:rsidP="00C24563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yond HB1079</w:t>
      </w:r>
    </w:p>
    <w:p w14:paraId="4CCCCD60" w14:textId="07991B4D" w:rsidR="00032974" w:rsidRDefault="00DC5825" w:rsidP="00DC582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C5825">
        <w:rPr>
          <w:rFonts w:ascii="Times New Roman" w:eastAsia="Times New Roman" w:hAnsi="Times New Roman" w:cs="Times New Roman"/>
          <w:color w:val="000000"/>
          <w:sz w:val="27"/>
          <w:szCs w:val="27"/>
        </w:rPr>
        <w:t>Update on CWU website for orgs mission statement</w:t>
      </w:r>
    </w:p>
    <w:p w14:paraId="17B90D80" w14:textId="464EF3EF" w:rsidR="00DC5825" w:rsidRPr="00DC5825" w:rsidRDefault="00DC5825" w:rsidP="00DC582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C5825">
        <w:rPr>
          <w:rFonts w:ascii="Times New Roman" w:hAnsi="Times New Roman" w:cs="Times New Roman"/>
          <w:color w:val="000000"/>
          <w:sz w:val="24"/>
          <w:szCs w:val="24"/>
        </w:rPr>
        <w:t>Confirmation on meeting times and social medias for cards, banners, and table cloth</w:t>
      </w:r>
    </w:p>
    <w:p w14:paraId="5215C995" w14:textId="21AF4CD1" w:rsidR="00837880" w:rsidRDefault="00837880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ew Business:</w:t>
      </w:r>
    </w:p>
    <w:p w14:paraId="5D22B5DB" w14:textId="243036A7" w:rsidR="00DC5825" w:rsidRDefault="00DC5825" w:rsidP="00DC5825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C5825">
        <w:rPr>
          <w:rFonts w:ascii="Times New Roman" w:eastAsia="Times New Roman" w:hAnsi="Times New Roman" w:cs="Times New Roman"/>
          <w:sz w:val="24"/>
          <w:szCs w:val="24"/>
        </w:rPr>
        <w:t>Voting for FASA’s funds request Mabuhay</w:t>
      </w:r>
    </w:p>
    <w:p w14:paraId="68AD5EE3" w14:textId="6187A387" w:rsidR="00384A7F" w:rsidRDefault="00384A7F" w:rsidP="00384A7F">
      <w:pPr>
        <w:pStyle w:val="ListParagraph"/>
        <w:numPr>
          <w:ilvl w:val="0"/>
          <w:numId w:val="18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questing $675 to $925</w:t>
      </w:r>
    </w:p>
    <w:p w14:paraId="2B996DFA" w14:textId="2A18A1CC" w:rsidR="00384A7F" w:rsidRPr="00E05D34" w:rsidRDefault="00384A7F" w:rsidP="00E05D3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E05D34">
        <w:rPr>
          <w:rFonts w:ascii="Times New Roman" w:eastAsia="Times New Roman" w:hAnsi="Times New Roman" w:cs="Times New Roman"/>
          <w:sz w:val="24"/>
          <w:szCs w:val="24"/>
        </w:rPr>
        <w:t>Motion to</w:t>
      </w:r>
      <w:r w:rsidR="00E05D34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E05D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05D34">
        <w:rPr>
          <w:rFonts w:ascii="Times New Roman" w:eastAsia="Times New Roman" w:hAnsi="Times New Roman" w:cs="Times New Roman"/>
          <w:sz w:val="24"/>
          <w:szCs w:val="24"/>
        </w:rPr>
        <w:t>allocate the full amount of $925, EQuAl</w:t>
      </w:r>
    </w:p>
    <w:p w14:paraId="77A2F45B" w14:textId="7BD89B3F" w:rsidR="00384A7F" w:rsidRPr="00E05D34" w:rsidRDefault="00384A7F" w:rsidP="00E05D3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E05D34">
        <w:rPr>
          <w:rFonts w:ascii="Times New Roman" w:eastAsia="Times New Roman" w:hAnsi="Times New Roman" w:cs="Times New Roman"/>
          <w:sz w:val="24"/>
          <w:szCs w:val="24"/>
        </w:rPr>
        <w:t>Second</w:t>
      </w:r>
      <w:r w:rsidR="00E05D34">
        <w:rPr>
          <w:rFonts w:ascii="Times New Roman" w:eastAsia="Times New Roman" w:hAnsi="Times New Roman" w:cs="Times New Roman"/>
          <w:sz w:val="24"/>
          <w:szCs w:val="24"/>
        </w:rPr>
        <w:t xml:space="preserve"> by:</w:t>
      </w:r>
      <w:r w:rsidRPr="00E05D34">
        <w:rPr>
          <w:rFonts w:ascii="Times New Roman" w:eastAsia="Times New Roman" w:hAnsi="Times New Roman" w:cs="Times New Roman"/>
          <w:sz w:val="24"/>
          <w:szCs w:val="24"/>
        </w:rPr>
        <w:t xml:space="preserve"> FGSO</w:t>
      </w:r>
    </w:p>
    <w:p w14:paraId="73E6533B" w14:textId="23F7CBCA" w:rsidR="00384A7F" w:rsidRDefault="00E05D34" w:rsidP="00E05D3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tion passes: </w:t>
      </w:r>
      <w:r w:rsidR="00384A7F" w:rsidRPr="00E05D34">
        <w:rPr>
          <w:rFonts w:ascii="Times New Roman" w:eastAsia="Times New Roman" w:hAnsi="Times New Roman" w:cs="Times New Roman"/>
          <w:sz w:val="24"/>
          <w:szCs w:val="24"/>
        </w:rPr>
        <w:t>8:0:1</w:t>
      </w:r>
    </w:p>
    <w:p w14:paraId="7451D4A1" w14:textId="77777777" w:rsidR="00E05D34" w:rsidRPr="00E05D34" w:rsidRDefault="00E05D34" w:rsidP="00E05D3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9E9E7D5" w14:textId="29A5F574" w:rsidR="00AC5502" w:rsidRDefault="00AC5502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 Reports:</w:t>
      </w:r>
    </w:p>
    <w:p w14:paraId="640F6258" w14:textId="72A43162" w:rsidR="00574A9C" w:rsidRPr="00452E86" w:rsidRDefault="00574A9C" w:rsidP="00C32380">
      <w:pPr>
        <w:rPr>
          <w:rFonts w:ascii="Times New Roman" w:eastAsia="Times New Roman" w:hAnsi="Times New Roman" w:cs="Times New Roman"/>
          <w:b/>
          <w:sz w:val="24"/>
          <w:szCs w:val="24"/>
        </w:rPr>
        <w:sectPr w:rsidR="00574A9C" w:rsidRPr="00452E86" w:rsidSect="00D51BF7">
          <w:type w:val="continuous"/>
          <w:pgSz w:w="12240" w:h="15840"/>
          <w:pgMar w:top="1170" w:right="1440" w:bottom="540" w:left="1440" w:header="270" w:footer="720" w:gutter="0"/>
          <w:pgNumType w:start="1"/>
          <w:cols w:space="720"/>
          <w:titlePg/>
          <w:docGrid w:linePitch="360"/>
        </w:sectPr>
      </w:pPr>
    </w:p>
    <w:p w14:paraId="464A2E97" w14:textId="77777777" w:rsidR="00837880" w:rsidRPr="006631BB" w:rsidRDefault="00837880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4C04B7" w14:textId="77CFCDAC" w:rsidR="009D080E" w:rsidRDefault="006631BB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BLE</w:t>
      </w:r>
    </w:p>
    <w:p w14:paraId="7A122DDA" w14:textId="0D009091" w:rsidR="00223955" w:rsidRPr="00CB527E" w:rsidRDefault="00CB527E" w:rsidP="00223955">
      <w:pPr>
        <w:pStyle w:val="ListParagraph"/>
        <w:numPr>
          <w:ilvl w:val="0"/>
          <w:numId w:val="18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BD on location for meeting time</w:t>
      </w:r>
    </w:p>
    <w:p w14:paraId="69B6CAD0" w14:textId="72C694CF" w:rsidR="00CB527E" w:rsidRPr="00CB527E" w:rsidRDefault="00CB527E" w:rsidP="00223955">
      <w:pPr>
        <w:pStyle w:val="ListParagraph"/>
        <w:numPr>
          <w:ilvl w:val="0"/>
          <w:numId w:val="18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Karaoke Night</w:t>
      </w:r>
    </w:p>
    <w:p w14:paraId="4747BC84" w14:textId="3849837A" w:rsidR="00CB527E" w:rsidRPr="00CB527E" w:rsidRDefault="00CB527E" w:rsidP="00223955">
      <w:pPr>
        <w:pStyle w:val="ListParagraph"/>
        <w:numPr>
          <w:ilvl w:val="0"/>
          <w:numId w:val="18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o-hosting Smash Stigma with FGSO</w:t>
      </w:r>
    </w:p>
    <w:p w14:paraId="7745C033" w14:textId="12197725" w:rsidR="00CB527E" w:rsidRDefault="00CB527E" w:rsidP="00223955">
      <w:pPr>
        <w:pStyle w:val="ListParagraph"/>
        <w:numPr>
          <w:ilvl w:val="0"/>
          <w:numId w:val="18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Vice-President was elected</w:t>
      </w:r>
    </w:p>
    <w:p w14:paraId="58BA2BEF" w14:textId="77777777" w:rsidR="00384A7F" w:rsidRPr="00384A7F" w:rsidRDefault="00384A7F" w:rsidP="00384A7F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F78180E" w14:textId="75FC8BF9" w:rsidR="006631BB" w:rsidRDefault="006631BB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92BEDF" w14:textId="77777777" w:rsidR="00CB527E" w:rsidRPr="006631BB" w:rsidRDefault="00CB527E" w:rsidP="00C32380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45D4B4" w14:textId="01ADF5FD" w:rsidR="006631BB" w:rsidRDefault="006631BB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AP</w:t>
      </w:r>
    </w:p>
    <w:p w14:paraId="0FEB1699" w14:textId="26EA2A2D" w:rsidR="009D080E" w:rsidRDefault="009D080E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60D997" w14:textId="1E883625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A91FD6F" w14:textId="7DB48B4C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50EC1B" w14:textId="457E8746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185C80" w14:textId="1BA16CB3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AD3CC79" w14:textId="77777777" w:rsidR="00837880" w:rsidRPr="009D080E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56AB63" w14:textId="5D16B373" w:rsidR="00837880" w:rsidRPr="00384A7F" w:rsidRDefault="000909E5" w:rsidP="00384A7F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BSU</w:t>
      </w:r>
    </w:p>
    <w:p w14:paraId="4AEF2083" w14:textId="025712F0" w:rsidR="00384A7F" w:rsidRPr="00384A7F" w:rsidRDefault="00384A7F" w:rsidP="00384A7F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84A7F">
        <w:rPr>
          <w:rFonts w:ascii="Times New Roman" w:eastAsia="Times New Roman" w:hAnsi="Times New Roman" w:cs="Times New Roman"/>
          <w:sz w:val="24"/>
          <w:szCs w:val="24"/>
        </w:rPr>
        <w:t>Friday @3pm in the DEC 105</w:t>
      </w:r>
      <w:r w:rsidR="00E05D34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84A7F">
        <w:rPr>
          <w:rFonts w:ascii="Times New Roman" w:eastAsia="Times New Roman" w:hAnsi="Times New Roman" w:cs="Times New Roman"/>
          <w:sz w:val="24"/>
          <w:szCs w:val="24"/>
        </w:rPr>
        <w:t xml:space="preserve"> Black faculty meet and greet, free food</w:t>
      </w:r>
    </w:p>
    <w:p w14:paraId="5D68F607" w14:textId="46100ED3" w:rsidR="00384A7F" w:rsidRPr="00384A7F" w:rsidRDefault="00E05D34" w:rsidP="00384A7F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eting times: Tuesdays @5pm in </w:t>
      </w:r>
      <w:r w:rsidR="00F73208">
        <w:rPr>
          <w:rFonts w:ascii="Times New Roman" w:eastAsia="Times New Roman" w:hAnsi="Times New Roman" w:cs="Times New Roman"/>
          <w:sz w:val="24"/>
          <w:szCs w:val="24"/>
        </w:rPr>
        <w:t>the DEC 105-1</w:t>
      </w:r>
    </w:p>
    <w:p w14:paraId="0E57C83E" w14:textId="67B183EE" w:rsidR="00384A7F" w:rsidRDefault="00F73208" w:rsidP="00384A7F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eeding the Homeless: November 2</w:t>
      </w:r>
      <w:r w:rsidRPr="00F7320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Seattle. </w:t>
      </w:r>
      <w:r w:rsidR="00384A7F" w:rsidRPr="00384A7F">
        <w:rPr>
          <w:rFonts w:ascii="Times New Roman" w:eastAsia="Times New Roman" w:hAnsi="Times New Roman" w:cs="Times New Roman"/>
          <w:sz w:val="24"/>
          <w:szCs w:val="24"/>
        </w:rPr>
        <w:t xml:space="preserve">Donations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 w:rsidR="00384A7F" w:rsidRPr="00384A7F">
        <w:rPr>
          <w:rFonts w:ascii="Times New Roman" w:eastAsia="Times New Roman" w:hAnsi="Times New Roman" w:cs="Times New Roman"/>
          <w:sz w:val="24"/>
          <w:szCs w:val="24"/>
        </w:rPr>
        <w:t xml:space="preserve"> to be the equivalent of 10lbs to count as </w:t>
      </w:r>
      <w:r>
        <w:rPr>
          <w:rFonts w:ascii="Times New Roman" w:eastAsia="Times New Roman" w:hAnsi="Times New Roman" w:cs="Times New Roman"/>
          <w:sz w:val="24"/>
          <w:szCs w:val="24"/>
        </w:rPr>
        <w:t>one org hours. Donations include:</w:t>
      </w:r>
      <w:r w:rsidR="00384A7F">
        <w:rPr>
          <w:rFonts w:ascii="Times New Roman" w:eastAsia="Times New Roman" w:hAnsi="Times New Roman" w:cs="Times New Roman"/>
          <w:sz w:val="24"/>
          <w:szCs w:val="24"/>
        </w:rPr>
        <w:t xml:space="preserve"> food, bread, peanut butter, jelly, chips, prepackaged food, menstru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 w:rsidR="00384A7F">
        <w:rPr>
          <w:rFonts w:ascii="Times New Roman" w:eastAsia="Times New Roman" w:hAnsi="Times New Roman" w:cs="Times New Roman"/>
          <w:sz w:val="24"/>
          <w:szCs w:val="24"/>
        </w:rPr>
        <w:t xml:space="preserve"> products</w:t>
      </w:r>
      <w:r>
        <w:rPr>
          <w:rFonts w:ascii="Times New Roman" w:eastAsia="Times New Roman" w:hAnsi="Times New Roman" w:cs="Times New Roman"/>
          <w:sz w:val="24"/>
          <w:szCs w:val="24"/>
        </w:rPr>
        <w:t>, hygiene products</w:t>
      </w:r>
      <w:r w:rsidR="00384A7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Will be accepting donations u</w:t>
      </w:r>
      <w:r w:rsidR="00384A7F">
        <w:rPr>
          <w:rFonts w:ascii="Times New Roman" w:eastAsia="Times New Roman" w:hAnsi="Times New Roman" w:cs="Times New Roman"/>
          <w:sz w:val="24"/>
          <w:szCs w:val="24"/>
        </w:rPr>
        <w:t xml:space="preserve">ntil </w:t>
      </w:r>
      <w:r>
        <w:rPr>
          <w:rFonts w:ascii="Times New Roman" w:eastAsia="Times New Roman" w:hAnsi="Times New Roman" w:cs="Times New Roman"/>
          <w:sz w:val="24"/>
          <w:szCs w:val="24"/>
        </w:rPr>
        <w:t>October 31</w:t>
      </w:r>
      <w:r w:rsidRPr="00F7320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84A7F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72324B9F" w14:textId="1FFCA84E" w:rsidR="00384A7F" w:rsidRPr="00384A7F" w:rsidRDefault="00384A7F" w:rsidP="00384A7F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of Color Conference</w:t>
      </w:r>
      <w:r w:rsidR="00FA6B24">
        <w:rPr>
          <w:rFonts w:ascii="Times New Roman" w:eastAsia="Times New Roman" w:hAnsi="Times New Roman" w:cs="Times New Roman"/>
          <w:sz w:val="24"/>
          <w:szCs w:val="24"/>
        </w:rPr>
        <w:t xml:space="preserve"> on </w:t>
      </w:r>
      <w:r w:rsidR="005B20E5">
        <w:rPr>
          <w:rFonts w:ascii="Times New Roman" w:eastAsia="Times New Roman" w:hAnsi="Times New Roman" w:cs="Times New Roman"/>
          <w:sz w:val="24"/>
          <w:szCs w:val="24"/>
        </w:rPr>
        <w:t>November</w:t>
      </w:r>
      <w:r w:rsidR="00FA6B24">
        <w:rPr>
          <w:rFonts w:ascii="Times New Roman" w:eastAsia="Times New Roman" w:hAnsi="Times New Roman" w:cs="Times New Roman"/>
          <w:sz w:val="24"/>
          <w:szCs w:val="24"/>
        </w:rPr>
        <w:t xml:space="preserve"> 9</w:t>
      </w:r>
      <w:r w:rsidR="00FA6B24" w:rsidRPr="00FA6B2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FA6B24">
        <w:rPr>
          <w:rFonts w:ascii="Times New Roman" w:eastAsia="Times New Roman" w:hAnsi="Times New Roman" w:cs="Times New Roman"/>
          <w:sz w:val="24"/>
          <w:szCs w:val="24"/>
        </w:rPr>
        <w:t xml:space="preserve"> in Oregon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etting funds through S&amp;A taking board members </w:t>
      </w:r>
    </w:p>
    <w:p w14:paraId="482861F1" w14:textId="77777777" w:rsidR="00837880" w:rsidRPr="005B20E5" w:rsidRDefault="00837880" w:rsidP="005B20E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71E3C23" w14:textId="3CDE4D25" w:rsidR="00303E7A" w:rsidRPr="009D080E" w:rsidRDefault="00303E7A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SA</w:t>
      </w:r>
    </w:p>
    <w:p w14:paraId="187537CE" w14:textId="4F853F52" w:rsidR="009D080E" w:rsidRPr="00384A7F" w:rsidRDefault="00384A7F" w:rsidP="0076380D">
      <w:pPr>
        <w:pStyle w:val="ListParagraph"/>
        <w:numPr>
          <w:ilvl w:val="0"/>
          <w:numId w:val="20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84A7F">
        <w:rPr>
          <w:rFonts w:ascii="Times New Roman" w:eastAsia="Times New Roman" w:hAnsi="Times New Roman" w:cs="Times New Roman"/>
          <w:bCs/>
          <w:sz w:val="24"/>
          <w:szCs w:val="24"/>
        </w:rPr>
        <w:t>Playing a game for this week’s meeting</w:t>
      </w:r>
      <w:r w:rsidR="005B20E5">
        <w:rPr>
          <w:rFonts w:ascii="Times New Roman" w:eastAsia="Times New Roman" w:hAnsi="Times New Roman" w:cs="Times New Roman"/>
          <w:bCs/>
          <w:sz w:val="24"/>
          <w:szCs w:val="24"/>
        </w:rPr>
        <w:t xml:space="preserve"> to interact more with members </w:t>
      </w:r>
    </w:p>
    <w:p w14:paraId="17F78575" w14:textId="0DC7A2CA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BCC539" w14:textId="6AE6EB21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D73F82" w14:textId="57AC3511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7CBB06" w14:textId="401F9398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66E13D3" w14:textId="77777777" w:rsidR="00837880" w:rsidRPr="008F5EE3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155BAE0D" w14:textId="4CB26F81" w:rsidR="009D080E" w:rsidRPr="00837880" w:rsidRDefault="00367F52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QuAl</w:t>
      </w:r>
    </w:p>
    <w:p w14:paraId="746C89DE" w14:textId="0733D7AF" w:rsidR="00837880" w:rsidRDefault="007C1A37" w:rsidP="0076380D">
      <w:pPr>
        <w:pStyle w:val="ListParagraph"/>
        <w:numPr>
          <w:ilvl w:val="0"/>
          <w:numId w:val="20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abling for </w:t>
      </w:r>
      <w:r w:rsidR="0076380D" w:rsidRPr="0076380D">
        <w:rPr>
          <w:rFonts w:ascii="Times New Roman" w:eastAsia="Times New Roman" w:hAnsi="Times New Roman" w:cs="Times New Roman"/>
          <w:bCs/>
          <w:sz w:val="24"/>
          <w:szCs w:val="24"/>
        </w:rPr>
        <w:t xml:space="preserve">National Coming Out Day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November 11</w:t>
      </w:r>
      <w:r w:rsidRPr="007C1A37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@5pm to 7pm</w:t>
      </w:r>
    </w:p>
    <w:p w14:paraId="2912C529" w14:textId="69309B3C" w:rsidR="007C1A37" w:rsidRPr="007C1A37" w:rsidRDefault="0076380D" w:rsidP="007C1A37">
      <w:pPr>
        <w:pStyle w:val="ListParagraph"/>
        <w:numPr>
          <w:ilvl w:val="0"/>
          <w:numId w:val="20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rans Remembrance 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Day November 20</w:t>
      </w:r>
      <w:r w:rsidR="007C1A37" w:rsidRPr="007C1A37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. Extended to other orgs.</w:t>
      </w:r>
    </w:p>
    <w:p w14:paraId="29BA2E2C" w14:textId="674F1BF9" w:rsidR="0076380D" w:rsidRPr="0076380D" w:rsidRDefault="0076380D" w:rsidP="0076380D">
      <w:pPr>
        <w:pStyle w:val="ListParagraph"/>
        <w:numPr>
          <w:ilvl w:val="0"/>
          <w:numId w:val="20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Discussing to collab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orat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ABLE on Smash Stigma </w:t>
      </w:r>
    </w:p>
    <w:p w14:paraId="065BD2C5" w14:textId="0BB17DF3" w:rsidR="00837880" w:rsidRPr="0076380D" w:rsidRDefault="00837880" w:rsidP="0076380D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399777" w14:textId="43746EF2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4D11506" w14:textId="44208296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3E948D" w14:textId="77777777" w:rsidR="00837880" w:rsidRP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4C055018" w14:textId="1BF6AE92" w:rsidR="009D080E" w:rsidRDefault="000909E5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FASA</w:t>
      </w:r>
    </w:p>
    <w:p w14:paraId="6193EB08" w14:textId="059E3603" w:rsidR="0076380D" w:rsidRDefault="0076380D" w:rsidP="0076380D">
      <w:pPr>
        <w:pStyle w:val="ListParagraph"/>
        <w:numPr>
          <w:ilvl w:val="0"/>
          <w:numId w:val="21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6380D">
        <w:rPr>
          <w:rFonts w:ascii="Times New Roman" w:eastAsia="Times New Roman" w:hAnsi="Times New Roman" w:cs="Times New Roman"/>
          <w:bCs/>
          <w:sz w:val="24"/>
          <w:szCs w:val="24"/>
        </w:rPr>
        <w:t>Meeting tonight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, Thursda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October 11</w:t>
      </w:r>
      <w:r w:rsidR="007C1A37" w:rsidRPr="007C1A37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 xml:space="preserve"> @7pm in Black 142. L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earning traditional dances/workshops</w:t>
      </w:r>
    </w:p>
    <w:p w14:paraId="7709A4A9" w14:textId="77777777" w:rsidR="007C1A37" w:rsidRDefault="0076380D" w:rsidP="0076380D">
      <w:pPr>
        <w:pStyle w:val="ListParagraph"/>
        <w:numPr>
          <w:ilvl w:val="0"/>
          <w:numId w:val="21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aking in dance members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would count as org hours.</w:t>
      </w:r>
    </w:p>
    <w:p w14:paraId="271ED7FE" w14:textId="6C4786AA" w:rsidR="0076380D" w:rsidRDefault="007C1A37" w:rsidP="0076380D">
      <w:pPr>
        <w:pStyle w:val="ListParagraph"/>
        <w:numPr>
          <w:ilvl w:val="0"/>
          <w:numId w:val="21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abling </w:t>
      </w:r>
    </w:p>
    <w:p w14:paraId="1BCB0D88" w14:textId="15C77CC3" w:rsidR="0076380D" w:rsidRDefault="0076380D" w:rsidP="0076380D">
      <w:pPr>
        <w:pStyle w:val="ListParagraph"/>
        <w:numPr>
          <w:ilvl w:val="0"/>
          <w:numId w:val="21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umpkin Social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 xml:space="preserve">, October 26 @12pm in Huffman Farms </w:t>
      </w:r>
    </w:p>
    <w:p w14:paraId="2164A189" w14:textId="6C1F1686" w:rsidR="00837880" w:rsidRPr="007C1A37" w:rsidRDefault="0076380D" w:rsidP="007C1A37">
      <w:pPr>
        <w:pStyle w:val="ListParagraph"/>
        <w:numPr>
          <w:ilvl w:val="0"/>
          <w:numId w:val="21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Mabuhay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, November 14</w:t>
      </w:r>
      <w:r w:rsidR="007C1A37" w:rsidRPr="007C1A37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 xml:space="preserve"> @7pm SURC 137 A&amp;B</w:t>
      </w:r>
    </w:p>
    <w:p w14:paraId="06AD5BDB" w14:textId="77777777" w:rsidR="00837880" w:rsidRP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123170F" w14:textId="43A9966F" w:rsidR="0068733C" w:rsidRPr="0076380D" w:rsidRDefault="000909E5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380D">
        <w:rPr>
          <w:rFonts w:ascii="Times New Roman" w:eastAsia="Times New Roman" w:hAnsi="Times New Roman" w:cs="Times New Roman"/>
          <w:b/>
          <w:sz w:val="24"/>
          <w:szCs w:val="24"/>
        </w:rPr>
        <w:t>FGSO</w:t>
      </w:r>
    </w:p>
    <w:p w14:paraId="5BFCEACD" w14:textId="7D961DFC" w:rsidR="00837880" w:rsidRPr="0076380D" w:rsidRDefault="0076380D" w:rsidP="0076380D">
      <w:pPr>
        <w:pStyle w:val="ListParagraph"/>
        <w:numPr>
          <w:ilvl w:val="0"/>
          <w:numId w:val="22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6380D">
        <w:rPr>
          <w:rFonts w:ascii="Times New Roman" w:eastAsia="Times New Roman" w:hAnsi="Times New Roman" w:cs="Times New Roman"/>
          <w:bCs/>
          <w:sz w:val="24"/>
          <w:szCs w:val="24"/>
        </w:rPr>
        <w:t>Co-host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ing</w:t>
      </w:r>
      <w:r w:rsidRPr="0076380D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ABLE 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for</w:t>
      </w:r>
      <w:r w:rsidRPr="0076380D">
        <w:rPr>
          <w:rFonts w:ascii="Times New Roman" w:eastAsia="Times New Roman" w:hAnsi="Times New Roman" w:cs="Times New Roman"/>
          <w:bCs/>
          <w:sz w:val="24"/>
          <w:szCs w:val="24"/>
        </w:rPr>
        <w:t xml:space="preserve"> Smash Stigma </w:t>
      </w:r>
    </w:p>
    <w:p w14:paraId="02759B9E" w14:textId="3FD410F1" w:rsidR="0076380D" w:rsidRDefault="0076380D" w:rsidP="0076380D">
      <w:pPr>
        <w:pStyle w:val="ListParagraph"/>
        <w:numPr>
          <w:ilvl w:val="0"/>
          <w:numId w:val="22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6380D">
        <w:rPr>
          <w:rFonts w:ascii="Times New Roman" w:eastAsia="Times New Roman" w:hAnsi="Times New Roman" w:cs="Times New Roman"/>
          <w:bCs/>
          <w:sz w:val="24"/>
          <w:szCs w:val="24"/>
        </w:rPr>
        <w:t xml:space="preserve">Student of Color Conference 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in Oregon November 9th</w:t>
      </w:r>
    </w:p>
    <w:p w14:paraId="4F86F6A0" w14:textId="7AFA2E35" w:rsidR="0076380D" w:rsidRPr="0076380D" w:rsidRDefault="0076380D" w:rsidP="0076380D">
      <w:pPr>
        <w:pStyle w:val="ListParagraph"/>
        <w:numPr>
          <w:ilvl w:val="0"/>
          <w:numId w:val="22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offee Social in Starbucks @3pm October 11</w:t>
      </w:r>
      <w:r w:rsidRPr="0076380D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7D192E43" w14:textId="4A10B4DA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AFC3A7" w14:textId="3BCE484C" w:rsidR="00837880" w:rsidRPr="00C24563" w:rsidRDefault="00837880" w:rsidP="00C2456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2B32A3" w14:textId="77777777" w:rsidR="00837880" w:rsidRPr="00303E7A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03CBFEF" w14:textId="36424705" w:rsidR="00303E7A" w:rsidRPr="00837880" w:rsidRDefault="00303E7A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SA</w:t>
      </w:r>
    </w:p>
    <w:p w14:paraId="27AB6050" w14:textId="1061E25E" w:rsidR="00837880" w:rsidRDefault="0076380D" w:rsidP="0076380D">
      <w:pPr>
        <w:pStyle w:val="ListParagraph"/>
        <w:numPr>
          <w:ilvl w:val="0"/>
          <w:numId w:val="23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6380D">
        <w:rPr>
          <w:rFonts w:ascii="Times New Roman" w:eastAsia="Times New Roman" w:hAnsi="Times New Roman" w:cs="Times New Roman"/>
          <w:bCs/>
          <w:sz w:val="24"/>
          <w:szCs w:val="24"/>
        </w:rPr>
        <w:t>Name change ISA to SASA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. To be more inclusive to nations around India </w:t>
      </w:r>
    </w:p>
    <w:p w14:paraId="1635D83D" w14:textId="5040DDE5" w:rsidR="0076380D" w:rsidRPr="0076380D" w:rsidRDefault="0076380D" w:rsidP="0076380D">
      <w:pPr>
        <w:pStyle w:val="ListParagraph"/>
        <w:numPr>
          <w:ilvl w:val="0"/>
          <w:numId w:val="23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Diwali - Festival of Lights, food, chai tea, sparklers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. 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November 6</w:t>
      </w:r>
      <w:r w:rsidR="007C1A37" w:rsidRPr="007C1A37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@6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pm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-9pm 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SURC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st </w:t>
      </w:r>
      <w:r w:rsidR="007C1A37">
        <w:rPr>
          <w:rFonts w:ascii="Times New Roman" w:eastAsia="Times New Roman" w:hAnsi="Times New Roman" w:cs="Times New Roman"/>
          <w:bCs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tio </w:t>
      </w:r>
    </w:p>
    <w:p w14:paraId="17A88E50" w14:textId="38685107" w:rsidR="00837880" w:rsidRPr="0076380D" w:rsidRDefault="00837880" w:rsidP="0076380D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F95BB4" w14:textId="77777777" w:rsidR="00837880" w:rsidRPr="00303E7A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7EFDA22" w14:textId="4751691F" w:rsidR="00303E7A" w:rsidRPr="0076380D" w:rsidRDefault="00303E7A" w:rsidP="00C24563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SO</w:t>
      </w:r>
    </w:p>
    <w:p w14:paraId="193AB0D7" w14:textId="7C9D5B3A" w:rsidR="0076380D" w:rsidRDefault="007C1A37" w:rsidP="0076380D">
      <w:pPr>
        <w:pStyle w:val="ListParagraph"/>
        <w:numPr>
          <w:ilvl w:val="0"/>
          <w:numId w:val="24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oom change from Black </w:t>
      </w:r>
      <w:r w:rsidR="00AD4489">
        <w:rPr>
          <w:rFonts w:ascii="Times New Roman" w:eastAsia="Times New Roman" w:hAnsi="Times New Roman" w:cs="Times New Roman"/>
          <w:sz w:val="24"/>
          <w:szCs w:val="24"/>
        </w:rPr>
        <w:t xml:space="preserve">142 to </w:t>
      </w:r>
      <w:r w:rsidR="0076380D">
        <w:rPr>
          <w:rFonts w:ascii="Times New Roman" w:eastAsia="Times New Roman" w:hAnsi="Times New Roman" w:cs="Times New Roman"/>
          <w:sz w:val="24"/>
          <w:szCs w:val="24"/>
        </w:rPr>
        <w:t xml:space="preserve">Black 203 </w:t>
      </w:r>
    </w:p>
    <w:p w14:paraId="1829C69A" w14:textId="0F6B7173" w:rsidR="0076380D" w:rsidRDefault="00AD4489" w:rsidP="0076380D">
      <w:pPr>
        <w:pStyle w:val="ListParagraph"/>
        <w:numPr>
          <w:ilvl w:val="0"/>
          <w:numId w:val="24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lping out with </w:t>
      </w:r>
      <w:proofErr w:type="spellStart"/>
      <w:r w:rsidR="0076380D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="0076380D">
        <w:rPr>
          <w:rFonts w:ascii="Times New Roman" w:eastAsia="Times New Roman" w:hAnsi="Times New Roman" w:cs="Times New Roman"/>
          <w:sz w:val="24"/>
          <w:szCs w:val="24"/>
        </w:rPr>
        <w:t xml:space="preserve"> de Los Muerto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th the alter </w:t>
      </w:r>
    </w:p>
    <w:p w14:paraId="53BE0440" w14:textId="6E613404" w:rsidR="0076380D" w:rsidRDefault="0076380D" w:rsidP="0076380D">
      <w:pPr>
        <w:pStyle w:val="ListParagraph"/>
        <w:numPr>
          <w:ilvl w:val="0"/>
          <w:numId w:val="24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ume workshop Sam</w:t>
      </w:r>
      <w:r w:rsidR="00AD4489">
        <w:rPr>
          <w:rFonts w:ascii="Times New Roman" w:eastAsia="Times New Roman" w:hAnsi="Times New Roman" w:cs="Times New Roman"/>
          <w:sz w:val="24"/>
          <w:szCs w:val="24"/>
        </w:rPr>
        <w:t>uels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4489">
        <w:rPr>
          <w:rFonts w:ascii="Times New Roman" w:eastAsia="Times New Roman" w:hAnsi="Times New Roman" w:cs="Times New Roman"/>
          <w:sz w:val="24"/>
          <w:szCs w:val="24"/>
        </w:rPr>
        <w:t xml:space="preserve">room S242 on Tuesda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@4pm  </w:t>
      </w:r>
    </w:p>
    <w:p w14:paraId="33971009" w14:textId="1D7D133C" w:rsidR="0076380D" w:rsidRPr="00837880" w:rsidRDefault="00CA5DF6" w:rsidP="0076380D">
      <w:pPr>
        <w:pStyle w:val="ListParagraph"/>
        <w:numPr>
          <w:ilvl w:val="0"/>
          <w:numId w:val="24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. Beck October 22 </w:t>
      </w:r>
      <w:r w:rsidR="00AD4489">
        <w:rPr>
          <w:rFonts w:ascii="Times New Roman" w:eastAsia="Times New Roman" w:hAnsi="Times New Roman" w:cs="Times New Roman"/>
          <w:sz w:val="24"/>
          <w:szCs w:val="24"/>
        </w:rPr>
        <w:t xml:space="preserve">@4pm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lack 203 </w:t>
      </w:r>
    </w:p>
    <w:p w14:paraId="509AEF35" w14:textId="62D7B2D9" w:rsidR="00837880" w:rsidRDefault="00837880" w:rsidP="00CA5D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7F50C92" w14:textId="77777777" w:rsidR="00837880" w:rsidRPr="00837880" w:rsidRDefault="00837880" w:rsidP="00C32380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740DA3C" w14:textId="171536B9" w:rsidR="00837880" w:rsidRPr="00CA5DF6" w:rsidRDefault="000909E5" w:rsidP="00CA5DF6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MEChA</w:t>
      </w:r>
    </w:p>
    <w:p w14:paraId="1A09564F" w14:textId="0A3E056A" w:rsidR="00837880" w:rsidRPr="00CA5DF6" w:rsidRDefault="00CA5DF6" w:rsidP="00CA5DF6">
      <w:pPr>
        <w:pStyle w:val="ListParagraph"/>
        <w:numPr>
          <w:ilvl w:val="0"/>
          <w:numId w:val="2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CA5DF6">
        <w:rPr>
          <w:rFonts w:ascii="Times New Roman" w:eastAsia="Times New Roman" w:hAnsi="Times New Roman" w:cs="Times New Roman"/>
          <w:bCs/>
          <w:sz w:val="24"/>
          <w:szCs w:val="24"/>
        </w:rPr>
        <w:t>Recruiter: process FA</w:t>
      </w:r>
      <w:r w:rsidR="00AD4489">
        <w:rPr>
          <w:rFonts w:ascii="Times New Roman" w:eastAsia="Times New Roman" w:hAnsi="Times New Roman" w:cs="Times New Roman"/>
          <w:bCs/>
          <w:sz w:val="24"/>
          <w:szCs w:val="24"/>
        </w:rPr>
        <w:t>FS</w:t>
      </w:r>
      <w:r w:rsidRPr="00CA5DF6">
        <w:rPr>
          <w:rFonts w:ascii="Times New Roman" w:eastAsia="Times New Roman" w:hAnsi="Times New Roman" w:cs="Times New Roman"/>
          <w:bCs/>
          <w:sz w:val="24"/>
          <w:szCs w:val="24"/>
        </w:rPr>
        <w:t>A workshop</w:t>
      </w:r>
    </w:p>
    <w:p w14:paraId="004FC132" w14:textId="7A325D38" w:rsidR="00CA5DF6" w:rsidRPr="00CA5DF6" w:rsidRDefault="00CA5DF6" w:rsidP="00CA5DF6">
      <w:pPr>
        <w:pStyle w:val="ListParagraph"/>
        <w:numPr>
          <w:ilvl w:val="0"/>
          <w:numId w:val="2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CA5DF6">
        <w:rPr>
          <w:rFonts w:ascii="Times New Roman" w:eastAsia="Times New Roman" w:hAnsi="Times New Roman" w:cs="Times New Roman"/>
          <w:bCs/>
          <w:sz w:val="24"/>
          <w:szCs w:val="24"/>
        </w:rPr>
        <w:t>Dia</w:t>
      </w:r>
      <w:proofErr w:type="spellEnd"/>
      <w:r w:rsidRPr="00CA5DF6">
        <w:rPr>
          <w:rFonts w:ascii="Times New Roman" w:eastAsia="Times New Roman" w:hAnsi="Times New Roman" w:cs="Times New Roman"/>
          <w:bCs/>
          <w:sz w:val="24"/>
          <w:szCs w:val="24"/>
        </w:rPr>
        <w:t xml:space="preserve"> de Los Muertos</w:t>
      </w:r>
      <w:r w:rsidR="00AD448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334D4D">
        <w:rPr>
          <w:rFonts w:ascii="Times New Roman" w:eastAsia="Times New Roman" w:hAnsi="Times New Roman" w:cs="Times New Roman"/>
          <w:bCs/>
          <w:sz w:val="24"/>
          <w:szCs w:val="24"/>
        </w:rPr>
        <w:t xml:space="preserve">fundraising </w:t>
      </w:r>
    </w:p>
    <w:p w14:paraId="29161098" w14:textId="103285B0" w:rsidR="00AD4489" w:rsidRPr="00AD4489" w:rsidRDefault="00CA5DF6" w:rsidP="00AD4489">
      <w:pPr>
        <w:pStyle w:val="ListParagraph"/>
        <w:numPr>
          <w:ilvl w:val="0"/>
          <w:numId w:val="25"/>
        </w:num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CA5DF6">
        <w:rPr>
          <w:rFonts w:ascii="Times New Roman" w:eastAsia="Times New Roman" w:hAnsi="Times New Roman" w:cs="Times New Roman"/>
          <w:bCs/>
          <w:sz w:val="24"/>
          <w:szCs w:val="24"/>
        </w:rPr>
        <w:t xml:space="preserve">Spooky Social </w:t>
      </w:r>
      <w:r w:rsidR="00AD4489">
        <w:rPr>
          <w:rFonts w:ascii="Times New Roman" w:eastAsia="Times New Roman" w:hAnsi="Times New Roman" w:cs="Times New Roman"/>
          <w:bCs/>
          <w:sz w:val="24"/>
          <w:szCs w:val="24"/>
        </w:rPr>
        <w:t>on October</w:t>
      </w:r>
      <w:r w:rsidRPr="00CA5DF6">
        <w:rPr>
          <w:rFonts w:ascii="Times New Roman" w:eastAsia="Times New Roman" w:hAnsi="Times New Roman" w:cs="Times New Roman"/>
          <w:bCs/>
          <w:sz w:val="24"/>
          <w:szCs w:val="24"/>
        </w:rPr>
        <w:t xml:space="preserve"> 16</w:t>
      </w:r>
      <w:r w:rsidRPr="00CA5DF6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CA5DF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D4489">
        <w:rPr>
          <w:rFonts w:ascii="Times New Roman" w:eastAsia="Times New Roman" w:hAnsi="Times New Roman" w:cs="Times New Roman"/>
          <w:bCs/>
          <w:sz w:val="24"/>
          <w:szCs w:val="24"/>
        </w:rPr>
        <w:t>@</w:t>
      </w:r>
      <w:r w:rsidRPr="00CA5DF6">
        <w:rPr>
          <w:rFonts w:ascii="Times New Roman" w:eastAsia="Times New Roman" w:hAnsi="Times New Roman" w:cs="Times New Roman"/>
          <w:bCs/>
          <w:sz w:val="24"/>
          <w:szCs w:val="24"/>
        </w:rPr>
        <w:t>6:30-10:30pm</w:t>
      </w:r>
      <w:r w:rsidR="00AD4489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CA5DF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D4489">
        <w:rPr>
          <w:rFonts w:ascii="Times New Roman" w:eastAsia="Times New Roman" w:hAnsi="Times New Roman" w:cs="Times New Roman"/>
          <w:bCs/>
          <w:sz w:val="24"/>
          <w:szCs w:val="24"/>
        </w:rPr>
        <w:t xml:space="preserve">for location speak to a MEChA member. There will be arroz con leche. </w:t>
      </w:r>
    </w:p>
    <w:p w14:paraId="3D703BDA" w14:textId="15B4F3BD" w:rsidR="00837880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F74F75" w14:textId="77777777" w:rsidR="00837880" w:rsidRPr="00BA3A93" w:rsidRDefault="00837880" w:rsidP="00C3238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FCD5CCF" w14:textId="154F5B83" w:rsidR="00837880" w:rsidRPr="00CA5DF6" w:rsidRDefault="000909E5" w:rsidP="00C2456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09E5">
        <w:rPr>
          <w:rFonts w:ascii="Times New Roman" w:eastAsia="Times New Roman" w:hAnsi="Times New Roman" w:cs="Times New Roman"/>
          <w:b/>
          <w:sz w:val="24"/>
          <w:szCs w:val="24"/>
        </w:rPr>
        <w:t>PolyCentral</w:t>
      </w:r>
    </w:p>
    <w:p w14:paraId="20765E39" w14:textId="719DD7DC" w:rsidR="00CA5DF6" w:rsidRPr="00CA5DF6" w:rsidRDefault="00CA5DF6" w:rsidP="00CA5DF6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A5DF6">
        <w:rPr>
          <w:rFonts w:ascii="Times New Roman" w:hAnsi="Times New Roman" w:cs="Times New Roman"/>
          <w:bCs/>
          <w:sz w:val="24"/>
          <w:szCs w:val="24"/>
        </w:rPr>
        <w:t>No Updates</w:t>
      </w:r>
    </w:p>
    <w:p w14:paraId="4F6F117A" w14:textId="61950270" w:rsidR="00CA5DF6" w:rsidRPr="00CA5DF6" w:rsidRDefault="00CA5DF6" w:rsidP="00CA5DF6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A5DF6">
        <w:rPr>
          <w:rFonts w:ascii="Times New Roman" w:hAnsi="Times New Roman" w:cs="Times New Roman"/>
          <w:bCs/>
          <w:sz w:val="24"/>
          <w:szCs w:val="24"/>
        </w:rPr>
        <w:t xml:space="preserve">Meeting times are the same </w:t>
      </w:r>
    </w:p>
    <w:p w14:paraId="13257BD4" w14:textId="77777777" w:rsid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77F1A6E" w14:textId="5089148B" w:rsid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AF0DD5D" w14:textId="77777777" w:rsid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D43F2A0" w14:textId="77777777" w:rsid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E29836" w14:textId="77777777" w:rsid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A9DECA" w14:textId="77777777" w:rsid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AF535F2" w14:textId="2EF629AF" w:rsidR="00266A9B" w:rsidRPr="00266A9B" w:rsidRDefault="00266A9B" w:rsidP="00C3238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  <w:sectPr w:rsidR="00266A9B" w:rsidRPr="00266A9B" w:rsidSect="00452E86">
          <w:type w:val="continuous"/>
          <w:pgSz w:w="12240" w:h="15840"/>
          <w:pgMar w:top="1170" w:right="1440" w:bottom="540" w:left="1440" w:header="270" w:footer="720" w:gutter="0"/>
          <w:pgNumType w:start="1"/>
          <w:cols w:space="720"/>
          <w:titlePg/>
          <w:docGrid w:linePitch="360"/>
        </w:sectPr>
      </w:pPr>
    </w:p>
    <w:p w14:paraId="5D35BA0B" w14:textId="76BF5C91" w:rsidR="4F8E05A0" w:rsidRDefault="4F8E05A0" w:rsidP="00C32380">
      <w:pPr>
        <w:rPr>
          <w:rFonts w:ascii="Times New Roman" w:hAnsi="Times New Roman" w:cs="Times New Roman"/>
          <w:sz w:val="24"/>
          <w:szCs w:val="24"/>
        </w:rPr>
      </w:pPr>
      <w:r w:rsidRPr="4F8E05A0">
        <w:rPr>
          <w:rFonts w:ascii="Times New Roman" w:hAnsi="Times New Roman" w:cs="Times New Roman"/>
          <w:b/>
          <w:bCs/>
          <w:sz w:val="24"/>
          <w:szCs w:val="24"/>
          <w:u w:val="single"/>
        </w:rPr>
        <w:t>Issues/Concerns/Announcements:</w:t>
      </w:r>
      <w:r w:rsidRPr="4F8E05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651C2E" w14:textId="21BF65E7" w:rsidR="009D080E" w:rsidRPr="00C32380" w:rsidRDefault="4F8E05A0" w:rsidP="00C2456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Andres Moreno</w:t>
      </w:r>
    </w:p>
    <w:p w14:paraId="635314FF" w14:textId="0BBDC99C" w:rsidR="009D080E" w:rsidRDefault="4F8E05A0" w:rsidP="00C24563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4F8E05A0">
        <w:rPr>
          <w:rFonts w:ascii="Times New Roman" w:hAnsi="Times New Roman" w:cs="Times New Roman"/>
          <w:sz w:val="24"/>
          <w:szCs w:val="24"/>
        </w:rPr>
        <w:t>Fall Open House, Saturday, October 19</w:t>
      </w:r>
      <w:r w:rsidRPr="4F8E05A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4F8E05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7535E2" w14:textId="4F5A22E5" w:rsidR="4F8E05A0" w:rsidRDefault="4F8E05A0" w:rsidP="00C24563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4F8E05A0">
        <w:rPr>
          <w:rFonts w:ascii="Times New Roman" w:hAnsi="Times New Roman" w:cs="Times New Roman"/>
          <w:sz w:val="24"/>
          <w:szCs w:val="24"/>
        </w:rPr>
        <w:t xml:space="preserve">Tabling and volunteer opportunity </w:t>
      </w:r>
    </w:p>
    <w:p w14:paraId="0BFC77E0" w14:textId="77777777" w:rsidR="00C32380" w:rsidRDefault="4F8E05A0" w:rsidP="00C2456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Kim Schrier 8</w:t>
      </w:r>
      <w:r w:rsidRPr="00C3238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32380">
        <w:rPr>
          <w:rFonts w:ascii="Times New Roman" w:hAnsi="Times New Roman" w:cs="Times New Roman"/>
          <w:sz w:val="24"/>
          <w:szCs w:val="24"/>
        </w:rPr>
        <w:t xml:space="preserve"> District Congresswoman </w:t>
      </w:r>
    </w:p>
    <w:p w14:paraId="6F475935" w14:textId="789F2286" w:rsidR="4F8E05A0" w:rsidRPr="00C32380" w:rsidRDefault="4F8E05A0" w:rsidP="00C2456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Invitation to RSVP for a Leadership Roundtable</w:t>
      </w:r>
    </w:p>
    <w:p w14:paraId="673D4009" w14:textId="57A468DA" w:rsidR="4F8E05A0" w:rsidRPr="00C32380" w:rsidRDefault="4F8E05A0" w:rsidP="00C24563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Wellington Event Center 3-4pm Sunday Oct. 13</w:t>
      </w:r>
      <w:r w:rsidRPr="00C3238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323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36259E" w14:textId="6B25B966" w:rsidR="00C8661D" w:rsidRPr="00032974" w:rsidRDefault="00C8661D" w:rsidP="00C24563">
      <w:pPr>
        <w:pStyle w:val="ListParagraph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32974">
        <w:rPr>
          <w:rFonts w:ascii="Times New Roman" w:eastAsia="Times New Roman" w:hAnsi="Times New Roman" w:cs="Times New Roman"/>
          <w:sz w:val="24"/>
          <w:szCs w:val="24"/>
        </w:rPr>
        <w:t>APOYO</w:t>
      </w:r>
      <w:r w:rsidR="00376BA8" w:rsidRPr="00032974">
        <w:rPr>
          <w:rFonts w:ascii="Times New Roman" w:eastAsia="Times New Roman" w:hAnsi="Times New Roman" w:cs="Times New Roman"/>
          <w:sz w:val="24"/>
          <w:szCs w:val="24"/>
        </w:rPr>
        <w:t xml:space="preserve"> – Behind the Challenge course </w:t>
      </w:r>
    </w:p>
    <w:p w14:paraId="1E426BB8" w14:textId="2B7443E9" w:rsidR="00C8661D" w:rsidRDefault="00C8661D" w:rsidP="00C24563">
      <w:pPr>
        <w:pStyle w:val="ListParagraph"/>
        <w:numPr>
          <w:ilvl w:val="1"/>
          <w:numId w:val="2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dnesdays 1-2pm, 5-:30-7pm</w:t>
      </w:r>
    </w:p>
    <w:p w14:paraId="07E0ED73" w14:textId="7366C29D" w:rsidR="00C8661D" w:rsidRDefault="00C8661D" w:rsidP="00C24563">
      <w:pPr>
        <w:pStyle w:val="ListParagraph"/>
        <w:numPr>
          <w:ilvl w:val="1"/>
          <w:numId w:val="2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aturdays 12-2:30pm </w:t>
      </w:r>
    </w:p>
    <w:p w14:paraId="4845000A" w14:textId="56915673" w:rsidR="00C32380" w:rsidRDefault="00C32380" w:rsidP="00C24563">
      <w:pPr>
        <w:pStyle w:val="ListParagraph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omecoming Weekend Activities </w:t>
      </w:r>
    </w:p>
    <w:p w14:paraId="784262E8" w14:textId="6B1A9305" w:rsidR="00C32380" w:rsidRPr="00C32380" w:rsidRDefault="00C32380" w:rsidP="00C24563">
      <w:pPr>
        <w:pStyle w:val="xmsolistparagraph"/>
        <w:numPr>
          <w:ilvl w:val="0"/>
          <w:numId w:val="9"/>
        </w:numPr>
        <w:shd w:val="clear" w:color="auto" w:fill="FFFFFF"/>
        <w:spacing w:before="0" w:beforeAutospacing="0" w:after="0" w:afterAutospacing="0" w:line="276" w:lineRule="auto"/>
        <w:rPr>
          <w:color w:val="201F1E"/>
        </w:rPr>
      </w:pPr>
      <w:r w:rsidRPr="00C32380">
        <w:rPr>
          <w:color w:val="201F1E"/>
        </w:rPr>
        <w:t>Wellington’s Wildfire Friday 10.11.19 @9pm Nicholson Pavilion: free food, s’mores, etc.</w:t>
      </w:r>
    </w:p>
    <w:p w14:paraId="25D95DE3" w14:textId="4691F892" w:rsidR="00C32380" w:rsidRPr="00C32380" w:rsidRDefault="00C32380" w:rsidP="00C24563">
      <w:pPr>
        <w:pStyle w:val="xmsolistparagraph"/>
        <w:numPr>
          <w:ilvl w:val="0"/>
          <w:numId w:val="9"/>
        </w:numPr>
        <w:shd w:val="clear" w:color="auto" w:fill="FFFFFF"/>
        <w:spacing w:before="0" w:beforeAutospacing="0" w:after="0" w:afterAutospacing="0" w:line="276" w:lineRule="auto"/>
        <w:rPr>
          <w:color w:val="201F1E"/>
        </w:rPr>
      </w:pPr>
      <w:r w:rsidRPr="00C32380">
        <w:rPr>
          <w:color w:val="201F1E"/>
        </w:rPr>
        <w:t>Wildcat Tailgate Saturday 10.12.19 @4:30pm- Game starts @6pm Tomlinson Stadium</w:t>
      </w:r>
    </w:p>
    <w:p w14:paraId="20AE69DF" w14:textId="1F7BD111" w:rsidR="00C32380" w:rsidRDefault="00C32380" w:rsidP="00C24563">
      <w:pPr>
        <w:pStyle w:val="xmsolistparagraph"/>
        <w:numPr>
          <w:ilvl w:val="0"/>
          <w:numId w:val="9"/>
        </w:numPr>
        <w:shd w:val="clear" w:color="auto" w:fill="FFFFFF"/>
        <w:spacing w:before="0" w:beforeAutospacing="0" w:after="0" w:afterAutospacing="0" w:line="276" w:lineRule="auto"/>
        <w:rPr>
          <w:color w:val="201F1E"/>
        </w:rPr>
      </w:pPr>
      <w:r w:rsidRPr="00C32380">
        <w:rPr>
          <w:color w:val="201F1E"/>
        </w:rPr>
        <w:t>Hypnotist Chris Jones Saturday 10.12.19 @10pm SURC Ballroom</w:t>
      </w:r>
    </w:p>
    <w:p w14:paraId="0A514190" w14:textId="08021593" w:rsidR="00DC5825" w:rsidRDefault="00DC5825" w:rsidP="00DC582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C5825">
        <w:rPr>
          <w:rFonts w:ascii="Times New Roman" w:eastAsia="Times New Roman" w:hAnsi="Times New Roman" w:cs="Times New Roman"/>
          <w:color w:val="000000"/>
          <w:sz w:val="27"/>
          <w:szCs w:val="27"/>
        </w:rPr>
        <w:t>Teaching Equity at Central</w:t>
      </w:r>
      <w:r w:rsidR="00CA5DF6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Conference</w:t>
      </w:r>
      <w:r w:rsidRPr="00DC5825">
        <w:rPr>
          <w:rFonts w:ascii="Times New Roman" w:eastAsia="Times New Roman" w:hAnsi="Times New Roman" w:cs="Times New Roman"/>
          <w:color w:val="000000"/>
          <w:sz w:val="27"/>
          <w:szCs w:val="27"/>
        </w:rPr>
        <w:t>: by Dr. Susan Flores. Oct 26th get ahold of Dr. Flores</w:t>
      </w:r>
    </w:p>
    <w:p w14:paraId="53026ACA" w14:textId="414EC48B" w:rsidR="00CA5DF6" w:rsidRPr="00DC5825" w:rsidRDefault="00CA5DF6" w:rsidP="00CA5DF6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Open to students, </w:t>
      </w:r>
      <w:r w:rsidR="00477DEC">
        <w:rPr>
          <w:rFonts w:ascii="Times New Roman" w:eastAsia="Times New Roman" w:hAnsi="Times New Roman" w:cs="Times New Roman"/>
          <w:color w:val="000000"/>
          <w:sz w:val="27"/>
          <w:szCs w:val="27"/>
        </w:rPr>
        <w:t>teachers’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workshops </w:t>
      </w:r>
    </w:p>
    <w:p w14:paraId="367CE42D" w14:textId="4B6FCBB0" w:rsidR="009D080E" w:rsidRPr="009D080E" w:rsidRDefault="009D080E" w:rsidP="13AD0CCC">
      <w:pPr>
        <w:spacing w:beforeAutospacing="1" w:afterAutospacing="1" w:line="240" w:lineRule="auto"/>
        <w:ind w:left="360"/>
        <w:rPr>
          <w:rFonts w:ascii="Times New Roman" w:eastAsia="Times New Roman" w:hAnsi="Times New Roman" w:cs="Times New Roman"/>
          <w:color w:val="000000" w:themeColor="text1"/>
          <w:sz w:val="27"/>
          <w:szCs w:val="27"/>
        </w:rPr>
      </w:pPr>
    </w:p>
    <w:p w14:paraId="7EB8EA48" w14:textId="77777777" w:rsidR="000706E3" w:rsidRDefault="00B4502D" w:rsidP="00C32380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Public Comments:</w:t>
      </w:r>
      <w:r w:rsidR="000706E3" w:rsidRPr="00FE1AC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1700B608" w14:textId="73D4B868" w:rsidR="00E454AD" w:rsidRDefault="00E454AD" w:rsidP="00C32380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42B3637E" w14:textId="58A6B2D0" w:rsidR="00266A9B" w:rsidRDefault="00CA5DF6" w:rsidP="00CA5DF6">
      <w:pPr>
        <w:pStyle w:val="Normal1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ocu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Queer Conference 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>in UW Seattle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t hosted by WSU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>. R</w:t>
      </w:r>
      <w:r>
        <w:rPr>
          <w:rFonts w:ascii="Times New Roman" w:eastAsia="Times New Roman" w:hAnsi="Times New Roman" w:cs="Times New Roman"/>
          <w:sz w:val="24"/>
          <w:szCs w:val="24"/>
        </w:rPr>
        <w:t>egistration open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 xml:space="preserve"> and the conference is October 12</w:t>
      </w:r>
      <w:r w:rsidR="00334D4D" w:rsidRPr="00334D4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9DFB2C3" w14:textId="4F96952A" w:rsidR="00CA5DF6" w:rsidRDefault="00CA5DF6" w:rsidP="00CA5DF6">
      <w:pPr>
        <w:pStyle w:val="Normal1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minder to use inclusive language</w:t>
      </w:r>
    </w:p>
    <w:p w14:paraId="5EE53948" w14:textId="311A4C4D" w:rsidR="00CA5DF6" w:rsidRDefault="00CA5DF6" w:rsidP="00CA5DF6">
      <w:pPr>
        <w:pStyle w:val="Normal1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EEE- Friday @11am in H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>ogu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207</w:t>
      </w:r>
    </w:p>
    <w:p w14:paraId="49BCE839" w14:textId="5BC6B908" w:rsidR="00D56167" w:rsidRDefault="00D56167" w:rsidP="00D56167">
      <w:pPr>
        <w:pStyle w:val="Normal1"/>
        <w:numPr>
          <w:ilvl w:val="0"/>
          <w:numId w:val="27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jects 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lectronics, 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 xml:space="preserve">take </w:t>
      </w:r>
      <w:r>
        <w:rPr>
          <w:rFonts w:ascii="Times New Roman" w:eastAsia="Times New Roman" w:hAnsi="Times New Roman" w:cs="Times New Roman"/>
          <w:sz w:val="24"/>
          <w:szCs w:val="24"/>
        </w:rPr>
        <w:t>fieldtrips, women in engineering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 xml:space="preserve">. Yearly Conference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ising Stars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F5A1707" w14:textId="1C42941C" w:rsidR="00266A9B" w:rsidRPr="00334D4D" w:rsidRDefault="00D56167" w:rsidP="00C32380">
      <w:pPr>
        <w:pStyle w:val="Normal1"/>
        <w:numPr>
          <w:ilvl w:val="0"/>
          <w:numId w:val="28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ulti-Cultural Center, where that conversation is at, 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>keep the conversation</w:t>
      </w:r>
      <w:r w:rsidR="00334D4D">
        <w:rPr>
          <w:rFonts w:ascii="Times New Roman" w:eastAsia="Times New Roman" w:hAnsi="Times New Roman" w:cs="Times New Roman"/>
          <w:sz w:val="24"/>
          <w:szCs w:val="24"/>
        </w:rPr>
        <w:t xml:space="preserve"> go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don’t think of what we want now, but the students behind us. Where do you see the DEC in </w:t>
      </w:r>
      <w:r w:rsidR="00D76202">
        <w:rPr>
          <w:rFonts w:ascii="Times New Roman" w:eastAsia="Times New Roman" w:hAnsi="Times New Roman" w:cs="Times New Roman"/>
          <w:sz w:val="24"/>
          <w:szCs w:val="24"/>
        </w:rPr>
        <w:t>this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36E7E8D" w14:textId="77777777" w:rsidR="00266A9B" w:rsidRDefault="00266A9B" w:rsidP="00C32380">
      <w:pPr>
        <w:pStyle w:val="Normal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3C5F730" w14:textId="33655007" w:rsidR="00A34CB9" w:rsidRPr="00E25D02" w:rsidRDefault="00AC5502" w:rsidP="00C32380">
      <w:pPr>
        <w:spacing w:after="0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E1AC7">
        <w:rPr>
          <w:rFonts w:ascii="Times New Roman" w:hAnsi="Times New Roman" w:cs="Times New Roman"/>
          <w:b/>
          <w:sz w:val="24"/>
          <w:szCs w:val="24"/>
          <w:u w:val="single"/>
        </w:rPr>
        <w:t>Adjournment:</w:t>
      </w:r>
      <w:bookmarkEnd w:id="0"/>
      <w:bookmarkEnd w:id="1"/>
    </w:p>
    <w:p w14:paraId="237163BD" w14:textId="36A385FA" w:rsidR="00E25D02" w:rsidRPr="00C32380" w:rsidRDefault="00AA700C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Motion to</w:t>
      </w:r>
      <w:r w:rsidR="00F37DD2" w:rsidRPr="00C32380">
        <w:rPr>
          <w:rFonts w:ascii="Times New Roman" w:hAnsi="Times New Roman" w:cs="Times New Roman"/>
          <w:sz w:val="24"/>
          <w:szCs w:val="24"/>
        </w:rPr>
        <w:t>:</w:t>
      </w:r>
      <w:r w:rsidRPr="00C32380">
        <w:rPr>
          <w:rFonts w:ascii="Times New Roman" w:hAnsi="Times New Roman" w:cs="Times New Roman"/>
          <w:sz w:val="24"/>
          <w:szCs w:val="24"/>
        </w:rPr>
        <w:t xml:space="preserve"> </w:t>
      </w:r>
      <w:r w:rsidR="00D76202">
        <w:rPr>
          <w:rFonts w:ascii="Times New Roman" w:hAnsi="Times New Roman" w:cs="Times New Roman"/>
          <w:sz w:val="24"/>
          <w:szCs w:val="24"/>
        </w:rPr>
        <w:t xml:space="preserve">Jessica </w:t>
      </w:r>
      <w:r w:rsidR="00334D4D">
        <w:rPr>
          <w:rFonts w:ascii="Times New Roman" w:hAnsi="Times New Roman" w:cs="Times New Roman"/>
          <w:sz w:val="24"/>
          <w:szCs w:val="24"/>
        </w:rPr>
        <w:t>Hernandez</w:t>
      </w:r>
    </w:p>
    <w:p w14:paraId="70E592FD" w14:textId="7D8A3AF2" w:rsidR="000C6213" w:rsidRPr="00C32380" w:rsidRDefault="00E25D02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 xml:space="preserve">So, moved by: </w:t>
      </w:r>
      <w:r w:rsidR="00D76202">
        <w:rPr>
          <w:rFonts w:ascii="Times New Roman" w:hAnsi="Times New Roman" w:cs="Times New Roman"/>
          <w:sz w:val="24"/>
          <w:szCs w:val="24"/>
        </w:rPr>
        <w:t>BSU</w:t>
      </w:r>
    </w:p>
    <w:p w14:paraId="0D055B61" w14:textId="11AF28C4" w:rsidR="000C6213" w:rsidRPr="00C32380" w:rsidRDefault="00AA700C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Seconded by</w:t>
      </w:r>
      <w:r w:rsidR="00E25D02" w:rsidRPr="00C32380">
        <w:rPr>
          <w:rFonts w:ascii="Times New Roman" w:hAnsi="Times New Roman" w:cs="Times New Roman"/>
          <w:sz w:val="24"/>
          <w:szCs w:val="24"/>
        </w:rPr>
        <w:t xml:space="preserve">: </w:t>
      </w:r>
      <w:r w:rsidR="00D76202">
        <w:rPr>
          <w:rFonts w:ascii="Times New Roman" w:hAnsi="Times New Roman" w:cs="Times New Roman"/>
          <w:sz w:val="24"/>
          <w:szCs w:val="24"/>
        </w:rPr>
        <w:t>EQuAl</w:t>
      </w:r>
    </w:p>
    <w:p w14:paraId="0FF9CCEF" w14:textId="5B518645" w:rsidR="000C6213" w:rsidRPr="00C32380" w:rsidRDefault="00AA700C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C32380">
        <w:rPr>
          <w:rFonts w:ascii="Times New Roman" w:hAnsi="Times New Roman" w:cs="Times New Roman"/>
          <w:sz w:val="24"/>
          <w:szCs w:val="24"/>
        </w:rPr>
        <w:t>Motion passes</w:t>
      </w:r>
      <w:r w:rsidR="00E25D02" w:rsidRPr="00C32380">
        <w:rPr>
          <w:rFonts w:ascii="Times New Roman" w:hAnsi="Times New Roman" w:cs="Times New Roman"/>
          <w:sz w:val="24"/>
          <w:szCs w:val="24"/>
        </w:rPr>
        <w:t>:</w:t>
      </w:r>
      <w:r w:rsidRPr="00C32380">
        <w:rPr>
          <w:rFonts w:ascii="Times New Roman" w:hAnsi="Times New Roman" w:cs="Times New Roman"/>
          <w:sz w:val="24"/>
          <w:szCs w:val="24"/>
        </w:rPr>
        <w:t xml:space="preserve"> </w:t>
      </w:r>
      <w:r w:rsidR="00D76202">
        <w:rPr>
          <w:rFonts w:ascii="Times New Roman" w:hAnsi="Times New Roman" w:cs="Times New Roman"/>
          <w:sz w:val="24"/>
          <w:szCs w:val="24"/>
        </w:rPr>
        <w:t>9:0:0</w:t>
      </w:r>
    </w:p>
    <w:p w14:paraId="7C468EB4" w14:textId="77777777" w:rsidR="00C92620" w:rsidRPr="00E25D02" w:rsidRDefault="00C92620" w:rsidP="00C32380">
      <w:pPr>
        <w:spacing w:after="0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7D37A3E5" w14:textId="77777777" w:rsidR="000C6213" w:rsidRDefault="000C6213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5A977570" w14:textId="0E6E7D21" w:rsidR="00065D52" w:rsidRPr="00BB131F" w:rsidRDefault="00065D52" w:rsidP="00C3238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sectPr w:rsidR="00065D52" w:rsidRPr="00BB131F" w:rsidSect="00D51BF7">
      <w:type w:val="continuous"/>
      <w:pgSz w:w="12240" w:h="15840"/>
      <w:pgMar w:top="1170" w:right="1440" w:bottom="540" w:left="1440" w:header="27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3DEBD" w14:textId="77777777" w:rsidR="00D0378C" w:rsidRDefault="00D0378C" w:rsidP="00010DEC">
      <w:pPr>
        <w:spacing w:after="0" w:line="240" w:lineRule="auto"/>
      </w:pPr>
      <w:r>
        <w:separator/>
      </w:r>
    </w:p>
  </w:endnote>
  <w:endnote w:type="continuationSeparator" w:id="0">
    <w:p w14:paraId="20E275BE" w14:textId="77777777" w:rsidR="00D0378C" w:rsidRDefault="00D0378C" w:rsidP="0001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5E758" w14:textId="77777777" w:rsidR="00D0378C" w:rsidRDefault="00D0378C" w:rsidP="00010DEC">
      <w:pPr>
        <w:spacing w:after="0" w:line="240" w:lineRule="auto"/>
      </w:pPr>
      <w:r>
        <w:separator/>
      </w:r>
    </w:p>
  </w:footnote>
  <w:footnote w:type="continuationSeparator" w:id="0">
    <w:p w14:paraId="618F6304" w14:textId="77777777" w:rsidR="00D0378C" w:rsidRDefault="00D0378C" w:rsidP="0001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3148F" w14:textId="70F047AF" w:rsidR="0086166F" w:rsidRDefault="0086166F" w:rsidP="00D51BF7">
    <w:pPr>
      <w:pStyle w:val="Header"/>
    </w:pPr>
    <w:r>
      <w:tab/>
    </w:r>
    <w:r>
      <w:tab/>
    </w:r>
  </w:p>
  <w:p w14:paraId="01C86966" w14:textId="39616361" w:rsidR="0086166F" w:rsidRPr="00C24563" w:rsidRDefault="00C24563">
    <w:pPr>
      <w:pStyle w:val="Header"/>
      <w:rPr>
        <w:rFonts w:ascii="Times New Roman" w:hAnsi="Times New Roman" w:cs="Times New Roman"/>
        <w:b/>
        <w:sz w:val="24"/>
        <w:szCs w:val="24"/>
      </w:rPr>
    </w:pPr>
    <w:r w:rsidRPr="00C24563">
      <w:rPr>
        <w:rFonts w:ascii="Times New Roman" w:hAnsi="Times New Roman" w:cs="Times New Roman"/>
        <w:b/>
        <w:sz w:val="24"/>
        <w:szCs w:val="24"/>
      </w:rPr>
      <w:t>Equity &amp; Service Coun</w:t>
    </w:r>
    <w:r>
      <w:rPr>
        <w:rFonts w:ascii="Times New Roman" w:hAnsi="Times New Roman" w:cs="Times New Roman"/>
        <w:b/>
        <w:sz w:val="24"/>
        <w:szCs w:val="24"/>
      </w:rPr>
      <w:t>ci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EF3D7" w14:textId="72E3230F" w:rsidR="00C24563" w:rsidRDefault="00C24563">
    <w:pPr>
      <w:pStyle w:val="Header"/>
    </w:pPr>
  </w:p>
  <w:p w14:paraId="51F81079" w14:textId="2E09F606" w:rsidR="0086166F" w:rsidRPr="00C24563" w:rsidRDefault="00C24563">
    <w:pPr>
      <w:pStyle w:val="Header"/>
      <w:rPr>
        <w:rFonts w:ascii="Times New Roman" w:hAnsi="Times New Roman" w:cs="Times New Roman"/>
        <w:b/>
        <w:sz w:val="24"/>
        <w:szCs w:val="24"/>
      </w:rPr>
    </w:pPr>
    <w:r w:rsidRPr="00C24563">
      <w:rPr>
        <w:rFonts w:ascii="Times New Roman" w:hAnsi="Times New Roman" w:cs="Times New Roman"/>
        <w:b/>
        <w:sz w:val="24"/>
        <w:szCs w:val="24"/>
      </w:rPr>
      <w:t xml:space="preserve">Equity &amp; Services Council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40094" w14:textId="77777777" w:rsidR="0086166F" w:rsidRDefault="13AD0CCC">
    <w:pPr>
      <w:pStyle w:val="Header"/>
    </w:pPr>
    <w:r>
      <w:rPr>
        <w:noProof/>
      </w:rPr>
      <w:drawing>
        <wp:inline distT="0" distB="0" distL="0" distR="0" wp14:anchorId="1A89D143" wp14:editId="72F1BF2D">
          <wp:extent cx="5943600" cy="1280160"/>
          <wp:effectExtent l="0" t="0" r="0" b="0"/>
          <wp:docPr id="1707063827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80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C2F3D"/>
    <w:multiLevelType w:val="hybridMultilevel"/>
    <w:tmpl w:val="CCE4DF4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682918"/>
    <w:multiLevelType w:val="hybridMultilevel"/>
    <w:tmpl w:val="6742CE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E812E9"/>
    <w:multiLevelType w:val="hybridMultilevel"/>
    <w:tmpl w:val="76FE5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81CE7"/>
    <w:multiLevelType w:val="hybridMultilevel"/>
    <w:tmpl w:val="034E455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F5772A"/>
    <w:multiLevelType w:val="hybridMultilevel"/>
    <w:tmpl w:val="F7668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D5635"/>
    <w:multiLevelType w:val="hybridMultilevel"/>
    <w:tmpl w:val="F3DE4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13861"/>
    <w:multiLevelType w:val="hybridMultilevel"/>
    <w:tmpl w:val="9C726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F719E"/>
    <w:multiLevelType w:val="hybridMultilevel"/>
    <w:tmpl w:val="DA8001A4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8B15C0"/>
    <w:multiLevelType w:val="hybridMultilevel"/>
    <w:tmpl w:val="22F47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76B1E"/>
    <w:multiLevelType w:val="hybridMultilevel"/>
    <w:tmpl w:val="C9AA31FE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921662"/>
    <w:multiLevelType w:val="hybridMultilevel"/>
    <w:tmpl w:val="C12A160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C33CB1"/>
    <w:multiLevelType w:val="hybridMultilevel"/>
    <w:tmpl w:val="0F906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7A1FFE"/>
    <w:multiLevelType w:val="hybridMultilevel"/>
    <w:tmpl w:val="087CE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C60DF"/>
    <w:multiLevelType w:val="hybridMultilevel"/>
    <w:tmpl w:val="203C28FE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EA22020"/>
    <w:multiLevelType w:val="hybridMultilevel"/>
    <w:tmpl w:val="3E023A22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AD3B27"/>
    <w:multiLevelType w:val="hybridMultilevel"/>
    <w:tmpl w:val="609A7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5D3044"/>
    <w:multiLevelType w:val="hybridMultilevel"/>
    <w:tmpl w:val="F74CBE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F646CC3"/>
    <w:multiLevelType w:val="hybridMultilevel"/>
    <w:tmpl w:val="7660D35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25417DF"/>
    <w:multiLevelType w:val="hybridMultilevel"/>
    <w:tmpl w:val="D6C4B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AC0126"/>
    <w:multiLevelType w:val="hybridMultilevel"/>
    <w:tmpl w:val="1416F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006DDB"/>
    <w:multiLevelType w:val="hybridMultilevel"/>
    <w:tmpl w:val="7B54E8E6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5E37D60"/>
    <w:multiLevelType w:val="hybridMultilevel"/>
    <w:tmpl w:val="AEFEC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D464AF"/>
    <w:multiLevelType w:val="hybridMultilevel"/>
    <w:tmpl w:val="94BA269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27A073D"/>
    <w:multiLevelType w:val="hybridMultilevel"/>
    <w:tmpl w:val="4CEA2C12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6277F25"/>
    <w:multiLevelType w:val="hybridMultilevel"/>
    <w:tmpl w:val="58D4596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6351EF1"/>
    <w:multiLevelType w:val="hybridMultilevel"/>
    <w:tmpl w:val="889EB6A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B9D1C2E"/>
    <w:multiLevelType w:val="hybridMultilevel"/>
    <w:tmpl w:val="9D427098"/>
    <w:lvl w:ilvl="0" w:tplc="EF4AA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F43773B"/>
    <w:multiLevelType w:val="hybridMultilevel"/>
    <w:tmpl w:val="F0103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1"/>
  </w:num>
  <w:num w:numId="3">
    <w:abstractNumId w:val="19"/>
  </w:num>
  <w:num w:numId="4">
    <w:abstractNumId w:val="4"/>
  </w:num>
  <w:num w:numId="5">
    <w:abstractNumId w:val="5"/>
  </w:num>
  <w:num w:numId="6">
    <w:abstractNumId w:val="16"/>
  </w:num>
  <w:num w:numId="7">
    <w:abstractNumId w:val="12"/>
  </w:num>
  <w:num w:numId="8">
    <w:abstractNumId w:val="17"/>
  </w:num>
  <w:num w:numId="9">
    <w:abstractNumId w:val="1"/>
  </w:num>
  <w:num w:numId="10">
    <w:abstractNumId w:val="6"/>
  </w:num>
  <w:num w:numId="11">
    <w:abstractNumId w:val="10"/>
  </w:num>
  <w:num w:numId="12">
    <w:abstractNumId w:val="25"/>
  </w:num>
  <w:num w:numId="13">
    <w:abstractNumId w:val="15"/>
  </w:num>
  <w:num w:numId="14">
    <w:abstractNumId w:val="11"/>
  </w:num>
  <w:num w:numId="15">
    <w:abstractNumId w:val="18"/>
  </w:num>
  <w:num w:numId="16">
    <w:abstractNumId w:val="2"/>
  </w:num>
  <w:num w:numId="17">
    <w:abstractNumId w:val="24"/>
  </w:num>
  <w:num w:numId="18">
    <w:abstractNumId w:val="23"/>
  </w:num>
  <w:num w:numId="19">
    <w:abstractNumId w:val="20"/>
  </w:num>
  <w:num w:numId="20">
    <w:abstractNumId w:val="7"/>
  </w:num>
  <w:num w:numId="21">
    <w:abstractNumId w:val="0"/>
  </w:num>
  <w:num w:numId="22">
    <w:abstractNumId w:val="22"/>
  </w:num>
  <w:num w:numId="23">
    <w:abstractNumId w:val="3"/>
  </w:num>
  <w:num w:numId="24">
    <w:abstractNumId w:val="26"/>
  </w:num>
  <w:num w:numId="25">
    <w:abstractNumId w:val="14"/>
  </w:num>
  <w:num w:numId="26">
    <w:abstractNumId w:val="13"/>
  </w:num>
  <w:num w:numId="27">
    <w:abstractNumId w:val="9"/>
  </w:num>
  <w:num w:numId="28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a1NDQ2MTY2MDdW0lEKTi0uzszPAykwrgUAYi+5yCwAAAA="/>
  </w:docVars>
  <w:rsids>
    <w:rsidRoot w:val="00C902AC"/>
    <w:rsid w:val="00002249"/>
    <w:rsid w:val="00002672"/>
    <w:rsid w:val="00006806"/>
    <w:rsid w:val="00010DEC"/>
    <w:rsid w:val="00011836"/>
    <w:rsid w:val="000175AC"/>
    <w:rsid w:val="00021BB0"/>
    <w:rsid w:val="00032974"/>
    <w:rsid w:val="00033CF0"/>
    <w:rsid w:val="0004100E"/>
    <w:rsid w:val="000425B0"/>
    <w:rsid w:val="00046186"/>
    <w:rsid w:val="0004716B"/>
    <w:rsid w:val="00047F56"/>
    <w:rsid w:val="00054A99"/>
    <w:rsid w:val="00055EC8"/>
    <w:rsid w:val="00062395"/>
    <w:rsid w:val="00065D52"/>
    <w:rsid w:val="00066497"/>
    <w:rsid w:val="0007015B"/>
    <w:rsid w:val="000706E3"/>
    <w:rsid w:val="00072EE4"/>
    <w:rsid w:val="00074D2D"/>
    <w:rsid w:val="000909E5"/>
    <w:rsid w:val="000936B5"/>
    <w:rsid w:val="000942FE"/>
    <w:rsid w:val="00094842"/>
    <w:rsid w:val="00096EAD"/>
    <w:rsid w:val="000C41F3"/>
    <w:rsid w:val="000C6213"/>
    <w:rsid w:val="000D0E4E"/>
    <w:rsid w:val="000D2104"/>
    <w:rsid w:val="000D2807"/>
    <w:rsid w:val="000E2DA0"/>
    <w:rsid w:val="000F1D11"/>
    <w:rsid w:val="000F2420"/>
    <w:rsid w:val="00101F18"/>
    <w:rsid w:val="0010751C"/>
    <w:rsid w:val="0011313C"/>
    <w:rsid w:val="00117EB5"/>
    <w:rsid w:val="00120E48"/>
    <w:rsid w:val="00121519"/>
    <w:rsid w:val="00131250"/>
    <w:rsid w:val="0013186E"/>
    <w:rsid w:val="001350B8"/>
    <w:rsid w:val="00143875"/>
    <w:rsid w:val="00151387"/>
    <w:rsid w:val="00155C6D"/>
    <w:rsid w:val="00157685"/>
    <w:rsid w:val="001663A1"/>
    <w:rsid w:val="00175910"/>
    <w:rsid w:val="00181999"/>
    <w:rsid w:val="00181B66"/>
    <w:rsid w:val="00191968"/>
    <w:rsid w:val="001A3A1E"/>
    <w:rsid w:val="001A41FF"/>
    <w:rsid w:val="001A7B17"/>
    <w:rsid w:val="001B1086"/>
    <w:rsid w:val="001B4210"/>
    <w:rsid w:val="001C1BB0"/>
    <w:rsid w:val="001C6EFB"/>
    <w:rsid w:val="001D172C"/>
    <w:rsid w:val="001D5714"/>
    <w:rsid w:val="001E06AD"/>
    <w:rsid w:val="001F45FD"/>
    <w:rsid w:val="00203B0E"/>
    <w:rsid w:val="00204D8D"/>
    <w:rsid w:val="00223955"/>
    <w:rsid w:val="0022687D"/>
    <w:rsid w:val="00226D7D"/>
    <w:rsid w:val="00231975"/>
    <w:rsid w:val="00236195"/>
    <w:rsid w:val="00243FF6"/>
    <w:rsid w:val="002446AF"/>
    <w:rsid w:val="00245614"/>
    <w:rsid w:val="00254489"/>
    <w:rsid w:val="002568A2"/>
    <w:rsid w:val="00260EEB"/>
    <w:rsid w:val="00261AAE"/>
    <w:rsid w:val="00262BEA"/>
    <w:rsid w:val="002645C5"/>
    <w:rsid w:val="00266A9B"/>
    <w:rsid w:val="002749C6"/>
    <w:rsid w:val="00281CD9"/>
    <w:rsid w:val="00292B16"/>
    <w:rsid w:val="00293408"/>
    <w:rsid w:val="00296994"/>
    <w:rsid w:val="002A4B59"/>
    <w:rsid w:val="002B26A6"/>
    <w:rsid w:val="002B5C14"/>
    <w:rsid w:val="002C306F"/>
    <w:rsid w:val="002D6518"/>
    <w:rsid w:val="002D6F24"/>
    <w:rsid w:val="002E2BD8"/>
    <w:rsid w:val="002E5CB4"/>
    <w:rsid w:val="002E6A21"/>
    <w:rsid w:val="002E6D4D"/>
    <w:rsid w:val="00302A42"/>
    <w:rsid w:val="00303E7A"/>
    <w:rsid w:val="00317160"/>
    <w:rsid w:val="00325839"/>
    <w:rsid w:val="00333D47"/>
    <w:rsid w:val="00334D4D"/>
    <w:rsid w:val="003351CD"/>
    <w:rsid w:val="003377A3"/>
    <w:rsid w:val="0034157A"/>
    <w:rsid w:val="00342C7A"/>
    <w:rsid w:val="00346A0F"/>
    <w:rsid w:val="00346A87"/>
    <w:rsid w:val="003527E0"/>
    <w:rsid w:val="00361680"/>
    <w:rsid w:val="00367F52"/>
    <w:rsid w:val="00371ABD"/>
    <w:rsid w:val="00374986"/>
    <w:rsid w:val="00376BA8"/>
    <w:rsid w:val="003823A2"/>
    <w:rsid w:val="00384812"/>
    <w:rsid w:val="00384A7F"/>
    <w:rsid w:val="00384CF0"/>
    <w:rsid w:val="00387C5D"/>
    <w:rsid w:val="00390246"/>
    <w:rsid w:val="0039118B"/>
    <w:rsid w:val="00392CE2"/>
    <w:rsid w:val="003942E5"/>
    <w:rsid w:val="003A2A13"/>
    <w:rsid w:val="003C0B40"/>
    <w:rsid w:val="003C3AC7"/>
    <w:rsid w:val="003D6D26"/>
    <w:rsid w:val="00401F73"/>
    <w:rsid w:val="004168D1"/>
    <w:rsid w:val="00420138"/>
    <w:rsid w:val="00432C4D"/>
    <w:rsid w:val="004332E5"/>
    <w:rsid w:val="004338D0"/>
    <w:rsid w:val="00440738"/>
    <w:rsid w:val="00441DE1"/>
    <w:rsid w:val="00443F6C"/>
    <w:rsid w:val="00446840"/>
    <w:rsid w:val="00446A7F"/>
    <w:rsid w:val="00452E86"/>
    <w:rsid w:val="00454885"/>
    <w:rsid w:val="00457600"/>
    <w:rsid w:val="00462B64"/>
    <w:rsid w:val="00477D56"/>
    <w:rsid w:val="00477DEC"/>
    <w:rsid w:val="00480A97"/>
    <w:rsid w:val="00492BE4"/>
    <w:rsid w:val="004952C9"/>
    <w:rsid w:val="00495468"/>
    <w:rsid w:val="004A51B5"/>
    <w:rsid w:val="004A67A6"/>
    <w:rsid w:val="004B1457"/>
    <w:rsid w:val="004C1E82"/>
    <w:rsid w:val="004C2FEB"/>
    <w:rsid w:val="004C492D"/>
    <w:rsid w:val="004E2DC8"/>
    <w:rsid w:val="004E581B"/>
    <w:rsid w:val="004E5F94"/>
    <w:rsid w:val="004F0B7F"/>
    <w:rsid w:val="004F29DA"/>
    <w:rsid w:val="004F2A39"/>
    <w:rsid w:val="005004F3"/>
    <w:rsid w:val="00505766"/>
    <w:rsid w:val="00510522"/>
    <w:rsid w:val="00510DAC"/>
    <w:rsid w:val="00516C19"/>
    <w:rsid w:val="005311CB"/>
    <w:rsid w:val="005318A8"/>
    <w:rsid w:val="005349CD"/>
    <w:rsid w:val="00563CA3"/>
    <w:rsid w:val="0057245B"/>
    <w:rsid w:val="0057246F"/>
    <w:rsid w:val="00573081"/>
    <w:rsid w:val="00574A9C"/>
    <w:rsid w:val="005774AB"/>
    <w:rsid w:val="00577B0B"/>
    <w:rsid w:val="00584DA7"/>
    <w:rsid w:val="00585129"/>
    <w:rsid w:val="00596D0F"/>
    <w:rsid w:val="005A1EF2"/>
    <w:rsid w:val="005B20E5"/>
    <w:rsid w:val="005B3C05"/>
    <w:rsid w:val="005D0FF5"/>
    <w:rsid w:val="005D15FE"/>
    <w:rsid w:val="005D2316"/>
    <w:rsid w:val="005D46B4"/>
    <w:rsid w:val="005E03E6"/>
    <w:rsid w:val="005F6F6F"/>
    <w:rsid w:val="006069A1"/>
    <w:rsid w:val="00607F4A"/>
    <w:rsid w:val="00614EC7"/>
    <w:rsid w:val="00623941"/>
    <w:rsid w:val="0062513D"/>
    <w:rsid w:val="00630A78"/>
    <w:rsid w:val="00636BFB"/>
    <w:rsid w:val="00640962"/>
    <w:rsid w:val="0064511E"/>
    <w:rsid w:val="00647EEB"/>
    <w:rsid w:val="00650090"/>
    <w:rsid w:val="00654FCC"/>
    <w:rsid w:val="006631BB"/>
    <w:rsid w:val="00664C04"/>
    <w:rsid w:val="006659B4"/>
    <w:rsid w:val="00665DC7"/>
    <w:rsid w:val="00671C48"/>
    <w:rsid w:val="006730A9"/>
    <w:rsid w:val="006831AE"/>
    <w:rsid w:val="00684834"/>
    <w:rsid w:val="0068733C"/>
    <w:rsid w:val="0069072A"/>
    <w:rsid w:val="00690B05"/>
    <w:rsid w:val="006B7813"/>
    <w:rsid w:val="006D187A"/>
    <w:rsid w:val="006D1B1D"/>
    <w:rsid w:val="006D4760"/>
    <w:rsid w:val="006E1B8D"/>
    <w:rsid w:val="006F012F"/>
    <w:rsid w:val="006F26FA"/>
    <w:rsid w:val="006F6719"/>
    <w:rsid w:val="006F701F"/>
    <w:rsid w:val="006F760B"/>
    <w:rsid w:val="007010DF"/>
    <w:rsid w:val="00703EB7"/>
    <w:rsid w:val="00705049"/>
    <w:rsid w:val="0071135E"/>
    <w:rsid w:val="00712E8E"/>
    <w:rsid w:val="00721C3E"/>
    <w:rsid w:val="007237B5"/>
    <w:rsid w:val="00726DD6"/>
    <w:rsid w:val="00740440"/>
    <w:rsid w:val="00741781"/>
    <w:rsid w:val="00750AEA"/>
    <w:rsid w:val="00751AB7"/>
    <w:rsid w:val="007601EB"/>
    <w:rsid w:val="0076294D"/>
    <w:rsid w:val="0076380D"/>
    <w:rsid w:val="0076600C"/>
    <w:rsid w:val="00775C11"/>
    <w:rsid w:val="00776505"/>
    <w:rsid w:val="007820F7"/>
    <w:rsid w:val="00783785"/>
    <w:rsid w:val="00786665"/>
    <w:rsid w:val="007A0EC0"/>
    <w:rsid w:val="007A2B8C"/>
    <w:rsid w:val="007B34B0"/>
    <w:rsid w:val="007B6D83"/>
    <w:rsid w:val="007B7C38"/>
    <w:rsid w:val="007C0BB9"/>
    <w:rsid w:val="007C1A37"/>
    <w:rsid w:val="007C6D38"/>
    <w:rsid w:val="007E0409"/>
    <w:rsid w:val="007F1B25"/>
    <w:rsid w:val="007F2FD3"/>
    <w:rsid w:val="0080182E"/>
    <w:rsid w:val="00803468"/>
    <w:rsid w:val="00807891"/>
    <w:rsid w:val="00807D2F"/>
    <w:rsid w:val="00816614"/>
    <w:rsid w:val="00837880"/>
    <w:rsid w:val="00842287"/>
    <w:rsid w:val="008459E3"/>
    <w:rsid w:val="00852E23"/>
    <w:rsid w:val="0086166F"/>
    <w:rsid w:val="00862DC1"/>
    <w:rsid w:val="00872FA3"/>
    <w:rsid w:val="00873CDE"/>
    <w:rsid w:val="00874607"/>
    <w:rsid w:val="00886DA1"/>
    <w:rsid w:val="008933E5"/>
    <w:rsid w:val="00893876"/>
    <w:rsid w:val="00893EB8"/>
    <w:rsid w:val="008A3F56"/>
    <w:rsid w:val="008B560A"/>
    <w:rsid w:val="008E2AAD"/>
    <w:rsid w:val="008E63D8"/>
    <w:rsid w:val="008E7A79"/>
    <w:rsid w:val="008E7F20"/>
    <w:rsid w:val="008F2EED"/>
    <w:rsid w:val="008F5EE3"/>
    <w:rsid w:val="009037FC"/>
    <w:rsid w:val="00907069"/>
    <w:rsid w:val="00907D3F"/>
    <w:rsid w:val="00913508"/>
    <w:rsid w:val="00926B5F"/>
    <w:rsid w:val="00931D99"/>
    <w:rsid w:val="00943296"/>
    <w:rsid w:val="009477C2"/>
    <w:rsid w:val="00947ADB"/>
    <w:rsid w:val="00950284"/>
    <w:rsid w:val="0095517D"/>
    <w:rsid w:val="009574D8"/>
    <w:rsid w:val="00971915"/>
    <w:rsid w:val="00971F1D"/>
    <w:rsid w:val="009761F2"/>
    <w:rsid w:val="00983ED7"/>
    <w:rsid w:val="00984908"/>
    <w:rsid w:val="0098780F"/>
    <w:rsid w:val="009948A8"/>
    <w:rsid w:val="009A128F"/>
    <w:rsid w:val="009A2182"/>
    <w:rsid w:val="009B0D59"/>
    <w:rsid w:val="009C1844"/>
    <w:rsid w:val="009C283B"/>
    <w:rsid w:val="009C3011"/>
    <w:rsid w:val="009C6945"/>
    <w:rsid w:val="009D080E"/>
    <w:rsid w:val="009D63F1"/>
    <w:rsid w:val="009D7058"/>
    <w:rsid w:val="009D74DC"/>
    <w:rsid w:val="009E0D5B"/>
    <w:rsid w:val="009E0EAB"/>
    <w:rsid w:val="009E61D3"/>
    <w:rsid w:val="009F4E36"/>
    <w:rsid w:val="009F7D45"/>
    <w:rsid w:val="00A0312B"/>
    <w:rsid w:val="00A105CC"/>
    <w:rsid w:val="00A233B8"/>
    <w:rsid w:val="00A23627"/>
    <w:rsid w:val="00A252B4"/>
    <w:rsid w:val="00A3357D"/>
    <w:rsid w:val="00A34CB9"/>
    <w:rsid w:val="00A409EE"/>
    <w:rsid w:val="00A43E81"/>
    <w:rsid w:val="00A44363"/>
    <w:rsid w:val="00A47109"/>
    <w:rsid w:val="00A47F81"/>
    <w:rsid w:val="00A809B2"/>
    <w:rsid w:val="00A81737"/>
    <w:rsid w:val="00A81EBB"/>
    <w:rsid w:val="00A91D39"/>
    <w:rsid w:val="00A947A0"/>
    <w:rsid w:val="00AA254C"/>
    <w:rsid w:val="00AA4D22"/>
    <w:rsid w:val="00AA5003"/>
    <w:rsid w:val="00AA697E"/>
    <w:rsid w:val="00AA700C"/>
    <w:rsid w:val="00AA7617"/>
    <w:rsid w:val="00AB2D16"/>
    <w:rsid w:val="00AC4004"/>
    <w:rsid w:val="00AC5502"/>
    <w:rsid w:val="00AC5ABF"/>
    <w:rsid w:val="00AC5F8F"/>
    <w:rsid w:val="00AD4489"/>
    <w:rsid w:val="00AD7268"/>
    <w:rsid w:val="00AF202D"/>
    <w:rsid w:val="00AF29B3"/>
    <w:rsid w:val="00AF2A5F"/>
    <w:rsid w:val="00AF6395"/>
    <w:rsid w:val="00B124D3"/>
    <w:rsid w:val="00B1505D"/>
    <w:rsid w:val="00B338DF"/>
    <w:rsid w:val="00B36680"/>
    <w:rsid w:val="00B4502D"/>
    <w:rsid w:val="00B4731E"/>
    <w:rsid w:val="00B503F2"/>
    <w:rsid w:val="00B544EB"/>
    <w:rsid w:val="00B611DC"/>
    <w:rsid w:val="00B6567F"/>
    <w:rsid w:val="00B67C63"/>
    <w:rsid w:val="00B75AB9"/>
    <w:rsid w:val="00B76B0C"/>
    <w:rsid w:val="00B8124D"/>
    <w:rsid w:val="00B8170F"/>
    <w:rsid w:val="00B835CA"/>
    <w:rsid w:val="00B84A91"/>
    <w:rsid w:val="00B87966"/>
    <w:rsid w:val="00B87EA6"/>
    <w:rsid w:val="00B92234"/>
    <w:rsid w:val="00BA0FB0"/>
    <w:rsid w:val="00BA16B9"/>
    <w:rsid w:val="00BA3A93"/>
    <w:rsid w:val="00BB00AE"/>
    <w:rsid w:val="00BB131F"/>
    <w:rsid w:val="00BB19D8"/>
    <w:rsid w:val="00BB3D19"/>
    <w:rsid w:val="00BB584C"/>
    <w:rsid w:val="00BC59AC"/>
    <w:rsid w:val="00BC6AE1"/>
    <w:rsid w:val="00BD04C4"/>
    <w:rsid w:val="00BD0892"/>
    <w:rsid w:val="00BD134C"/>
    <w:rsid w:val="00BD3959"/>
    <w:rsid w:val="00BD4ADA"/>
    <w:rsid w:val="00BE0A0F"/>
    <w:rsid w:val="00BE38B3"/>
    <w:rsid w:val="00BE530E"/>
    <w:rsid w:val="00BE7577"/>
    <w:rsid w:val="00C12328"/>
    <w:rsid w:val="00C12446"/>
    <w:rsid w:val="00C14596"/>
    <w:rsid w:val="00C202AA"/>
    <w:rsid w:val="00C20888"/>
    <w:rsid w:val="00C24563"/>
    <w:rsid w:val="00C31081"/>
    <w:rsid w:val="00C32380"/>
    <w:rsid w:val="00C33F57"/>
    <w:rsid w:val="00C34AF1"/>
    <w:rsid w:val="00C45D6C"/>
    <w:rsid w:val="00C47E20"/>
    <w:rsid w:val="00C5273A"/>
    <w:rsid w:val="00C64F16"/>
    <w:rsid w:val="00C701BE"/>
    <w:rsid w:val="00C751BD"/>
    <w:rsid w:val="00C808D9"/>
    <w:rsid w:val="00C80B07"/>
    <w:rsid w:val="00C8661D"/>
    <w:rsid w:val="00C8686C"/>
    <w:rsid w:val="00C902AC"/>
    <w:rsid w:val="00C92620"/>
    <w:rsid w:val="00CA5631"/>
    <w:rsid w:val="00CA5DF6"/>
    <w:rsid w:val="00CA7EBA"/>
    <w:rsid w:val="00CB14AC"/>
    <w:rsid w:val="00CB42EC"/>
    <w:rsid w:val="00CB527E"/>
    <w:rsid w:val="00CC65D5"/>
    <w:rsid w:val="00CD0FE0"/>
    <w:rsid w:val="00CD7852"/>
    <w:rsid w:val="00CD7B8C"/>
    <w:rsid w:val="00CE097B"/>
    <w:rsid w:val="00CE31BC"/>
    <w:rsid w:val="00CE65D3"/>
    <w:rsid w:val="00CE7E24"/>
    <w:rsid w:val="00CF1F5F"/>
    <w:rsid w:val="00CF31CC"/>
    <w:rsid w:val="00CF4397"/>
    <w:rsid w:val="00CF5A3D"/>
    <w:rsid w:val="00D01828"/>
    <w:rsid w:val="00D02FC0"/>
    <w:rsid w:val="00D0378C"/>
    <w:rsid w:val="00D03C33"/>
    <w:rsid w:val="00D17FEF"/>
    <w:rsid w:val="00D2140E"/>
    <w:rsid w:val="00D2268F"/>
    <w:rsid w:val="00D226CC"/>
    <w:rsid w:val="00D22FCC"/>
    <w:rsid w:val="00D3363E"/>
    <w:rsid w:val="00D3569C"/>
    <w:rsid w:val="00D437BF"/>
    <w:rsid w:val="00D51BF7"/>
    <w:rsid w:val="00D53C2D"/>
    <w:rsid w:val="00D56167"/>
    <w:rsid w:val="00D61883"/>
    <w:rsid w:val="00D67E9F"/>
    <w:rsid w:val="00D7239E"/>
    <w:rsid w:val="00D74776"/>
    <w:rsid w:val="00D76202"/>
    <w:rsid w:val="00D81E10"/>
    <w:rsid w:val="00D82612"/>
    <w:rsid w:val="00D82C3D"/>
    <w:rsid w:val="00D87860"/>
    <w:rsid w:val="00D928F4"/>
    <w:rsid w:val="00D94E95"/>
    <w:rsid w:val="00DA4A0C"/>
    <w:rsid w:val="00DC0341"/>
    <w:rsid w:val="00DC3E04"/>
    <w:rsid w:val="00DC5825"/>
    <w:rsid w:val="00DD467B"/>
    <w:rsid w:val="00DD6817"/>
    <w:rsid w:val="00DE0761"/>
    <w:rsid w:val="00DE177F"/>
    <w:rsid w:val="00DE2CA0"/>
    <w:rsid w:val="00DE2DC8"/>
    <w:rsid w:val="00DE594F"/>
    <w:rsid w:val="00E0086B"/>
    <w:rsid w:val="00E05D34"/>
    <w:rsid w:val="00E124B8"/>
    <w:rsid w:val="00E15E6C"/>
    <w:rsid w:val="00E25D02"/>
    <w:rsid w:val="00E2720E"/>
    <w:rsid w:val="00E321C6"/>
    <w:rsid w:val="00E32C95"/>
    <w:rsid w:val="00E3697D"/>
    <w:rsid w:val="00E36FBA"/>
    <w:rsid w:val="00E42E5C"/>
    <w:rsid w:val="00E454AD"/>
    <w:rsid w:val="00E54F02"/>
    <w:rsid w:val="00E61110"/>
    <w:rsid w:val="00E66CFF"/>
    <w:rsid w:val="00E76537"/>
    <w:rsid w:val="00E77401"/>
    <w:rsid w:val="00E83797"/>
    <w:rsid w:val="00E83990"/>
    <w:rsid w:val="00E83F01"/>
    <w:rsid w:val="00E86FCA"/>
    <w:rsid w:val="00E87CEC"/>
    <w:rsid w:val="00EA1082"/>
    <w:rsid w:val="00EA4C96"/>
    <w:rsid w:val="00EA5EA2"/>
    <w:rsid w:val="00EB2857"/>
    <w:rsid w:val="00EB3933"/>
    <w:rsid w:val="00EB47B1"/>
    <w:rsid w:val="00ED74AC"/>
    <w:rsid w:val="00EF6A5E"/>
    <w:rsid w:val="00F04943"/>
    <w:rsid w:val="00F16455"/>
    <w:rsid w:val="00F169CA"/>
    <w:rsid w:val="00F25902"/>
    <w:rsid w:val="00F2657D"/>
    <w:rsid w:val="00F32731"/>
    <w:rsid w:val="00F362EE"/>
    <w:rsid w:val="00F364A7"/>
    <w:rsid w:val="00F37DD2"/>
    <w:rsid w:val="00F41B43"/>
    <w:rsid w:val="00F41ECC"/>
    <w:rsid w:val="00F4490A"/>
    <w:rsid w:val="00F5358F"/>
    <w:rsid w:val="00F576FF"/>
    <w:rsid w:val="00F65C03"/>
    <w:rsid w:val="00F66BAC"/>
    <w:rsid w:val="00F67509"/>
    <w:rsid w:val="00F67C73"/>
    <w:rsid w:val="00F73208"/>
    <w:rsid w:val="00F81A2F"/>
    <w:rsid w:val="00F82A66"/>
    <w:rsid w:val="00F86F2C"/>
    <w:rsid w:val="00F92F64"/>
    <w:rsid w:val="00F947D1"/>
    <w:rsid w:val="00FA0AD7"/>
    <w:rsid w:val="00FA6B24"/>
    <w:rsid w:val="00FB76A5"/>
    <w:rsid w:val="00FC4D08"/>
    <w:rsid w:val="00FD3138"/>
    <w:rsid w:val="00FD463A"/>
    <w:rsid w:val="00FD4A76"/>
    <w:rsid w:val="00FD65DD"/>
    <w:rsid w:val="00FE1AC7"/>
    <w:rsid w:val="00FE22F1"/>
    <w:rsid w:val="00FE3951"/>
    <w:rsid w:val="00FF48F1"/>
    <w:rsid w:val="13AD0CCC"/>
    <w:rsid w:val="4F8E05A0"/>
    <w:rsid w:val="71C7DBFD"/>
    <w:rsid w:val="76184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FB2F8A"/>
  <w15:docId w15:val="{08AA6031-157B-4261-BDE7-075A97440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14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2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4842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8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DEC"/>
  </w:style>
  <w:style w:type="paragraph" w:styleId="Footer">
    <w:name w:val="footer"/>
    <w:basedOn w:val="Normal"/>
    <w:link w:val="FooterChar"/>
    <w:uiPriority w:val="99"/>
    <w:unhideWhenUsed/>
    <w:rsid w:val="0001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DEC"/>
  </w:style>
  <w:style w:type="paragraph" w:styleId="BalloonText">
    <w:name w:val="Balloon Text"/>
    <w:basedOn w:val="Normal"/>
    <w:link w:val="BalloonTextChar"/>
    <w:uiPriority w:val="99"/>
    <w:semiHidden/>
    <w:unhideWhenUsed/>
    <w:rsid w:val="0001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D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65D5"/>
    <w:rPr>
      <w:color w:val="0000FF" w:themeColor="hyperlink"/>
      <w:u w:val="single"/>
    </w:rPr>
  </w:style>
  <w:style w:type="paragraph" w:customStyle="1" w:styleId="Normal1">
    <w:name w:val="Normal1"/>
    <w:rsid w:val="000706E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6D187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87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87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87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87A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B14A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listparagraph">
    <w:name w:val="x_msolistparagraph"/>
    <w:basedOn w:val="Normal"/>
    <w:rsid w:val="00C323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3704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6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7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05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74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09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90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380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75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5070">
      <w:bodyDiv w:val="1"/>
      <w:marLeft w:val="74"/>
      <w:marRight w:val="74"/>
      <w:marTop w:val="74"/>
      <w:marBottom w:val="1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4885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209073728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6441">
          <w:marLeft w:val="0"/>
          <w:marRight w:val="0"/>
          <w:marTop w:val="100"/>
          <w:marBottom w:val="10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066146651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://www.ushli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wu.edu/latinx/ushli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ASCWU.Community@cwu.ed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wu.edu/ascwu/equity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6120E9C0A2943B316A16B125893B4" ma:contentTypeVersion="4" ma:contentTypeDescription="Create a new document." ma:contentTypeScope="" ma:versionID="9e75dce09cdcb46fa181e6928ed76329">
  <xsd:schema xmlns:xsd="http://www.w3.org/2001/XMLSchema" xmlns:xs="http://www.w3.org/2001/XMLSchema" xmlns:p="http://schemas.microsoft.com/office/2006/metadata/properties" xmlns:ns2="f7ecfe08-431e-437b-a7fb-c95c6c1d311e" targetNamespace="http://schemas.microsoft.com/office/2006/metadata/properties" ma:root="true" ma:fieldsID="a2a5e859c344cf6b3a7cdab8a5391798" ns2:_="">
    <xsd:import namespace="f7ecfe08-431e-437b-a7fb-c95c6c1d31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ecfe08-431e-437b-a7fb-c95c6c1d3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DFD129-D772-47BE-92E9-2148E46BA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ecfe08-431e-437b-a7fb-c95c6c1d31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02D4C1-6CED-4AF0-9A6D-931053AC88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FDCFDC-8A12-4508-8C11-170BF69795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3FC1ED-9C03-0E48-B2E6-9E83EADF6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981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U</Company>
  <LinksUpToDate>false</LinksUpToDate>
  <CharactersWithSpaces>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WU Community</dc:creator>
  <cp:lastModifiedBy>Stephanie Mora</cp:lastModifiedBy>
  <cp:revision>5</cp:revision>
  <cp:lastPrinted>2019-10-10T22:46:00Z</cp:lastPrinted>
  <dcterms:created xsi:type="dcterms:W3CDTF">2019-10-11T22:42:00Z</dcterms:created>
  <dcterms:modified xsi:type="dcterms:W3CDTF">2019-10-1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6120E9C0A2943B316A16B125893B4</vt:lpwstr>
  </property>
</Properties>
</file>